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649829C9" w:rsidR="003D6D34" w:rsidRPr="00AE0C66" w:rsidRDefault="003D6D34" w:rsidP="00EE490F">
      <w:pPr>
        <w:jc w:val="right"/>
        <w:rPr>
          <w:rFonts w:cstheme="minorHAnsi"/>
          <w:rtl/>
        </w:rPr>
      </w:pPr>
      <w:bookmarkStart w:id="0" w:name="_GoBack"/>
      <w:bookmarkEnd w:id="0"/>
    </w:p>
    <w:p w14:paraId="744B4C0A" w14:textId="494EB556" w:rsidR="00EE490F" w:rsidRPr="00AE0C66" w:rsidRDefault="00EE490F" w:rsidP="00EE490F">
      <w:pPr>
        <w:jc w:val="right"/>
        <w:rPr>
          <w:rFonts w:cstheme="minorHAnsi"/>
        </w:rPr>
      </w:pPr>
    </w:p>
    <w:p w14:paraId="07B119F7" w14:textId="1731B8AC" w:rsidR="00EE490F" w:rsidRPr="00AE0C66" w:rsidRDefault="00EE490F" w:rsidP="00EE490F">
      <w:pPr>
        <w:jc w:val="right"/>
        <w:rPr>
          <w:rFonts w:cstheme="minorHAnsi"/>
        </w:rPr>
      </w:pPr>
    </w:p>
    <w:p w14:paraId="303DD5CC" w14:textId="159CCE07" w:rsidR="00EE490F" w:rsidRPr="00AE0C66" w:rsidRDefault="00EE490F" w:rsidP="00EE490F">
      <w:pPr>
        <w:jc w:val="right"/>
        <w:rPr>
          <w:rFonts w:cstheme="minorHAnsi"/>
        </w:rPr>
      </w:pPr>
    </w:p>
    <w:p w14:paraId="4F3FCE5F" w14:textId="3D52F1D0" w:rsidR="00EE490F" w:rsidRDefault="00EE490F" w:rsidP="00EE490F">
      <w:pPr>
        <w:jc w:val="right"/>
        <w:rPr>
          <w:rFonts w:cstheme="minorHAnsi"/>
        </w:rPr>
      </w:pPr>
    </w:p>
    <w:p w14:paraId="4DF3C43E" w14:textId="77777777" w:rsidR="000A58BA" w:rsidRDefault="000A58BA" w:rsidP="00EE490F">
      <w:pPr>
        <w:jc w:val="right"/>
        <w:rPr>
          <w:rFonts w:cstheme="minorHAnsi"/>
        </w:rPr>
      </w:pPr>
    </w:p>
    <w:p w14:paraId="252087BE" w14:textId="77777777" w:rsidR="000A58BA" w:rsidRDefault="000A58BA" w:rsidP="00EE490F">
      <w:pPr>
        <w:jc w:val="right"/>
        <w:rPr>
          <w:rFonts w:cstheme="minorHAnsi"/>
        </w:rPr>
      </w:pPr>
    </w:p>
    <w:p w14:paraId="7A618931" w14:textId="77777777" w:rsidR="000A58BA" w:rsidRDefault="000A58BA" w:rsidP="00EE490F">
      <w:pPr>
        <w:jc w:val="right"/>
        <w:rPr>
          <w:rFonts w:cstheme="minorHAnsi"/>
        </w:rPr>
      </w:pPr>
    </w:p>
    <w:p w14:paraId="4690BD3B" w14:textId="77777777" w:rsidR="000A58BA" w:rsidRDefault="000A58BA" w:rsidP="00EE490F">
      <w:pPr>
        <w:jc w:val="right"/>
        <w:rPr>
          <w:rFonts w:cstheme="minorHAnsi"/>
        </w:rPr>
      </w:pPr>
    </w:p>
    <w:p w14:paraId="701E6497" w14:textId="77777777" w:rsidR="000A58BA" w:rsidRDefault="000A58BA" w:rsidP="00EE490F">
      <w:pPr>
        <w:jc w:val="right"/>
        <w:rPr>
          <w:rFonts w:cstheme="minorHAnsi"/>
        </w:rPr>
      </w:pPr>
    </w:p>
    <w:p w14:paraId="53F339A4" w14:textId="77777777" w:rsidR="000A58BA" w:rsidRDefault="000A58BA" w:rsidP="00EE490F">
      <w:pPr>
        <w:jc w:val="right"/>
        <w:rPr>
          <w:rFonts w:cstheme="minorHAnsi"/>
        </w:rPr>
      </w:pPr>
    </w:p>
    <w:tbl>
      <w:tblPr>
        <w:tblStyle w:val="a7"/>
        <w:tblpPr w:leftFromText="180" w:rightFromText="180" w:vertAnchor="text" w:horzAnchor="margin" w:tblpXSpec="center" w:tblpY="452"/>
        <w:tblW w:w="9916" w:type="dxa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80"/>
        <w:gridCol w:w="4810"/>
        <w:gridCol w:w="26"/>
      </w:tblGrid>
      <w:tr w:rsidR="000A58BA" w:rsidRPr="000B1891" w14:paraId="227CE3B9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51F31551" w14:textId="77777777" w:rsidR="000A58BA" w:rsidRPr="000B1891" w:rsidRDefault="000A58BA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Title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Title"/>
                <w:tag w:val="Course Title"/>
                <w:id w:val="-1906987012"/>
                <w:placeholder>
                  <w:docPart w:val="324CA8E5E96F4276A3A064EA4210E37E"/>
                </w:placeholder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Titl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7585A0F6" w14:textId="77777777" w:rsidR="000A58BA" w:rsidRPr="000B1891" w:rsidRDefault="000A58BA" w:rsidP="00DD23A3">
            <w:pPr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</w:t>
            </w:r>
            <w:r w:rsidRPr="00FA3354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de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Code"/>
                <w:tag w:val="Course Code"/>
                <w:id w:val="-1442754066"/>
                <w:placeholder>
                  <w:docPart w:val="96D75E78F2994B8EAF7A67342336CD66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auto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urse Cod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0A58BA" w:rsidRPr="000B1891" w14:paraId="6AC2FD47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C38E87B" w14:textId="72B05165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Department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Department"/>
                <w:tag w:val="Department"/>
                <w:id w:val="1819613981"/>
                <w:placeholder>
                  <w:docPart w:val="03C3BC48D7504ADE9869AEB461A71A42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Department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1E3B79F9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Program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Program"/>
                <w:tag w:val="Program"/>
                <w:id w:val="1645774644"/>
                <w:placeholder>
                  <w:docPart w:val="BF548A4DA16D46DD8B96C1832D8ED9AE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Program Name.</w:t>
                </w:r>
              </w:sdtContent>
            </w:sdt>
          </w:p>
        </w:tc>
      </w:tr>
      <w:tr w:rsidR="000A58BA" w:rsidRPr="000B1891" w14:paraId="7BF7712E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57B72FF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llege"/>
                <w:tag w:val="College"/>
                <w:id w:val="1004467327"/>
                <w:placeholder>
                  <w:docPart w:val="B1BEEC2F86D64D0B966B35B6AA1F6D9B"/>
                </w:placeholder>
                <w:temporary/>
                <w:showingPlcHdr/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 xml:space="preserve"> Enter College Name</w:t>
                </w:r>
                <w:r w:rsidRPr="000B1891">
                  <w:rPr>
                    <w:rStyle w:val="ab"/>
                    <w:rFonts w:cstheme="minorHAnsi"/>
                    <w:color w:val="7B7B7B" w:themeColor="accent3" w:themeShade="BF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0A58BA" w:rsidRPr="000B1891" w14:paraId="397A7E5F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EBDFC07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: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Institution "/>
                <w:tag w:val="Institution "/>
                <w:id w:val="268893604"/>
                <w:placeholder>
                  <w:docPart w:val="9894EAED7D294FCD83C2853E4EF9CBE1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Institution Name.</w:t>
                </w:r>
              </w:sdtContent>
            </w:sdt>
          </w:p>
        </w:tc>
      </w:tr>
      <w:tr w:rsidR="000A58BA" w:rsidRPr="000B1891" w14:paraId="0D6627F6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B4ED695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Academic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Yea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Academic Year"/>
                <w:tag w:val="Institution "/>
                <w:id w:val="-136640684"/>
                <w:placeholder>
                  <w:docPart w:val="4696BC9D79A646C18E8B75CCCFACFAB4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Academic Year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0A8AE454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Semeste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3799EC88" w14:textId="77777777" w:rsidTr="00631BCB">
        <w:trPr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317B9BF" w14:textId="334DE6F6" w:rsidR="000A58BA" w:rsidRPr="000B1891" w:rsidRDefault="000A58BA" w:rsidP="00015EAF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Instruc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Course Instructor "/>
                <w:tag w:val="Course Instructor "/>
                <w:id w:val="1943877022"/>
                <w:placeholder>
                  <w:docPart w:val="58672DC36155444E873BFCEBA9140BDF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Course Instructor Name.</w:t>
                </w:r>
              </w:sdtContent>
            </w:sdt>
          </w:p>
        </w:tc>
        <w:tc>
          <w:tcPr>
            <w:tcW w:w="4809" w:type="dxa"/>
            <w:gridSpan w:val="2"/>
            <w:shd w:val="clear" w:color="auto" w:fill="auto"/>
            <w:vAlign w:val="center"/>
          </w:tcPr>
          <w:p w14:paraId="603DA2C3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urse Coordinator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61E82A97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5065" w:type="dxa"/>
            <w:shd w:val="clear" w:color="auto" w:fill="auto"/>
            <w:vAlign w:val="center"/>
          </w:tcPr>
          <w:p w14:paraId="2713E125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Location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Main campus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852696165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0B1891">
              <w:rPr>
                <w:rFonts w:cstheme="minorHAnsi"/>
                <w:color w:val="525252" w:themeColor="accent3" w:themeShade="80"/>
                <w:sz w:val="24"/>
                <w:szCs w:val="24"/>
              </w:rPr>
              <w:t xml:space="preserve">             branch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id w:val="-1959334726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>
                <w:rPr>
                  <w:rStyle w:val="Style1Char"/>
                </w:rPr>
              </w:sdtEndPr>
              <w:sdtContent>
                <w:r w:rsidRPr="000B1891">
                  <w:rPr>
                    <w:rStyle w:val="Style1Char"/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</w:p>
        </w:tc>
        <w:tc>
          <w:tcPr>
            <w:tcW w:w="4802" w:type="dxa"/>
            <w:shd w:val="clear" w:color="auto" w:fill="auto"/>
            <w:vAlign w:val="center"/>
          </w:tcPr>
          <w:p w14:paraId="40B103B6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B5C2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ection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>(s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A58BA" w:rsidRPr="000B1891" w14:paraId="5C235447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22B6DC04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Starting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9603178"/>
                <w:placeholder>
                  <w:docPart w:val="F99EE7996AAD48468B04F67E4D25757D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</w:t>
                </w:r>
                <w:r w:rsidRPr="000B1891">
                  <w:rPr>
                    <w:rFonts w:cstheme="minorHAnsi"/>
                    <w:sz w:val="24"/>
                    <w:szCs w:val="24"/>
                  </w:rPr>
                  <w:t xml:space="preserve"> </w:t>
                </w:r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Number of Students Starting the Course.</w:t>
                </w:r>
              </w:sdtContent>
            </w:sdt>
          </w:p>
        </w:tc>
      </w:tr>
      <w:tr w:rsidR="000A58BA" w:rsidRPr="000B1891" w14:paraId="087AEFD6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526504EE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Number of Students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(Completed the Course)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0B1891">
              <w:rPr>
                <w:rStyle w:val="Char"/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Number of Students "/>
                <w:tag w:val="Number of Students "/>
                <w:id w:val="-1454249863"/>
                <w:placeholder>
                  <w:docPart w:val="11C75BA6265247C4AB96AFE77ABBD750"/>
                </w:placeholder>
                <w:temporary/>
                <w:showingPlcHdr/>
              </w:sdtPr>
              <w:sdtEndPr>
                <w:rPr>
                  <w:rStyle w:val="a0"/>
                  <w:b w:val="0"/>
                  <w:i/>
                  <w:iCs/>
                  <w:color w:val="7B7B7B" w:themeColor="accent3" w:themeShade="BF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Enter Number of Students Completed the Course.</w:t>
                </w:r>
              </w:sdtContent>
            </w:sdt>
          </w:p>
        </w:tc>
      </w:tr>
      <w:tr w:rsidR="000A58BA" w:rsidRPr="000B1891" w14:paraId="5D109CAF" w14:textId="77777777" w:rsidTr="00631BCB">
        <w:trPr>
          <w:gridAfter w:val="1"/>
          <w:wAfter w:w="5" w:type="dxa"/>
          <w:trHeight w:val="576"/>
          <w:tblCellSpacing w:w="7" w:type="dxa"/>
        </w:trPr>
        <w:tc>
          <w:tcPr>
            <w:tcW w:w="9881" w:type="dxa"/>
            <w:gridSpan w:val="2"/>
            <w:shd w:val="clear" w:color="auto" w:fill="auto"/>
            <w:vAlign w:val="center"/>
          </w:tcPr>
          <w:p w14:paraId="6F4FA241" w14:textId="77777777" w:rsidR="000A58BA" w:rsidRPr="000B1891" w:rsidRDefault="000A58BA" w:rsidP="00DD23A3">
            <w:pPr>
              <w:spacing w:line="276" w:lineRule="auto"/>
              <w:jc w:val="lowKashida"/>
              <w:rPr>
                <w:rFonts w:cstheme="minorHAnsi"/>
                <w:color w:val="5279BB"/>
                <w:sz w:val="24"/>
                <w:szCs w:val="24"/>
              </w:rPr>
            </w:pPr>
            <w:r w:rsidRPr="00FA3354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Report Date</w:t>
            </w:r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>:</w:t>
            </w:r>
            <w:r w:rsidRPr="000B1891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sdt>
              <w:sdtPr>
                <w:rPr>
                  <w:rStyle w:val="Style1Char"/>
                  <w:rFonts w:asciiTheme="minorHAnsi" w:hAnsiTheme="minorHAnsi" w:cstheme="minorHAnsi"/>
                  <w:sz w:val="24"/>
                  <w:szCs w:val="24"/>
                </w:rPr>
                <w:alias w:val="Report Date"/>
                <w:tag w:val="Report Date"/>
                <w:id w:val="-1018770955"/>
                <w:placeholder>
                  <w:docPart w:val="05F4DBF2623D477993EA738A488FB767"/>
                </w:placeholder>
                <w:temporary/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a0"/>
                  <w:b w:val="0"/>
                  <w:color w:val="5279BB"/>
                </w:rPr>
              </w:sdtEndPr>
              <w:sdtContent>
                <w:r w:rsidRPr="000B1891">
                  <w:rPr>
                    <w:rFonts w:cstheme="minorHAnsi"/>
                    <w:i/>
                    <w:iCs/>
                    <w:color w:val="7B7B7B" w:themeColor="accent3" w:themeShade="BF"/>
                    <w:sz w:val="24"/>
                    <w:szCs w:val="24"/>
                  </w:rPr>
                  <w:t>Pick Report Date</w:t>
                </w:r>
                <w:r w:rsidRPr="000B1891">
                  <w:rPr>
                    <w:rStyle w:val="ab"/>
                    <w:rFonts w:cstheme="minorHAnsi"/>
                    <w:sz w:val="24"/>
                    <w:szCs w:val="24"/>
                  </w:rPr>
                  <w:t>.</w:t>
                </w:r>
              </w:sdtContent>
            </w:sdt>
            <w:r w:rsidRPr="000B1891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</w:p>
        </w:tc>
      </w:tr>
    </w:tbl>
    <w:p w14:paraId="0AAAB51F" w14:textId="77777777" w:rsidR="000A58BA" w:rsidRPr="00AE0C66" w:rsidRDefault="000A58BA" w:rsidP="00EE490F">
      <w:pPr>
        <w:jc w:val="right"/>
        <w:rPr>
          <w:rFonts w:cstheme="minorHAnsi"/>
        </w:rPr>
      </w:pPr>
    </w:p>
    <w:p w14:paraId="5DDCF57E" w14:textId="09B925DF" w:rsidR="00EE490F" w:rsidRPr="00AE0C66" w:rsidRDefault="00EE490F" w:rsidP="00EE490F">
      <w:pPr>
        <w:jc w:val="right"/>
        <w:rPr>
          <w:rFonts w:cstheme="minorHAnsi"/>
        </w:rPr>
      </w:pPr>
    </w:p>
    <w:p w14:paraId="6B699674" w14:textId="1F14395D" w:rsidR="00922296" w:rsidRDefault="00922296" w:rsidP="00B37E6C">
      <w:pPr>
        <w:rPr>
          <w:rFonts w:cstheme="minorHAnsi"/>
          <w:sz w:val="32"/>
          <w:szCs w:val="32"/>
          <w:rtl/>
        </w:rPr>
      </w:pPr>
    </w:p>
    <w:p w14:paraId="7A55C871" w14:textId="77777777" w:rsidR="000B1891" w:rsidRDefault="000B1891" w:rsidP="00B37E6C">
      <w:pPr>
        <w:rPr>
          <w:rFonts w:cstheme="minorHAnsi"/>
          <w:sz w:val="32"/>
          <w:szCs w:val="32"/>
          <w:rtl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-76738590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EDFEA6" w14:textId="426E3AC5" w:rsidR="008E4B18" w:rsidRPr="00AE0C66" w:rsidRDefault="008E4B18">
          <w:pPr>
            <w:pStyle w:val="ac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AE0C66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30A0F0B3" w14:textId="62176099" w:rsidR="00EC2E1D" w:rsidRDefault="008E4B18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begin"/>
          </w:r>
          <w:r w:rsidRPr="00AE0C66">
            <w:rPr>
              <w:rFonts w:cstheme="minorHAnsi"/>
              <w:b/>
              <w:bCs/>
              <w:sz w:val="28"/>
              <w:szCs w:val="28"/>
            </w:rPr>
            <w:instrText xml:space="preserve"> TOC \o "1-3" \h \z \u </w:instrText>
          </w:r>
          <w:r w:rsidRPr="00AE0C66">
            <w:rPr>
              <w:rFonts w:cstheme="minorHAnsi"/>
              <w:b/>
              <w:bCs/>
              <w:sz w:val="28"/>
              <w:szCs w:val="28"/>
            </w:rPr>
            <w:fldChar w:fldCharType="separate"/>
          </w:r>
          <w:hyperlink w:anchor="_Toc135833653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A. Student Result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3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293EC424" w14:textId="5671F101" w:rsidR="00EC2E1D" w:rsidRDefault="00071651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4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Grade Distribution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4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67F76CFF" w14:textId="2BCEC2F1" w:rsidR="00EC2E1D" w:rsidRDefault="00071651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5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Comment on Student Grade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5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1A1D5D43" w14:textId="06627A8F" w:rsidR="00EC2E1D" w:rsidRDefault="00071651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6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B. Course Learning Outcome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6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738F9905" w14:textId="45F22114" w:rsidR="00EC2E1D" w:rsidRDefault="00071651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7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1. Course Learning Outcomes Assessment Result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7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3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66EE522B" w14:textId="16AF996A" w:rsidR="00EC2E1D" w:rsidRDefault="00071651" w:rsidP="00631BCB">
          <w:pPr>
            <w:pStyle w:val="2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8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2. Recommendations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8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5FD3377A" w14:textId="4F19451D" w:rsidR="00EC2E1D" w:rsidRDefault="00071651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59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C. Topics not covered.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59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450426D3" w14:textId="3B43CEE9" w:rsidR="00EC2E1D" w:rsidRDefault="00071651">
          <w:pPr>
            <w:pStyle w:val="10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833660" w:history="1">
            <w:r w:rsidR="00EC2E1D" w:rsidRPr="00326A0B">
              <w:rPr>
                <w:rStyle w:val="Hyperlink"/>
                <w:rFonts w:cstheme="minorHAnsi"/>
                <w:b/>
                <w:bCs/>
                <w:noProof/>
              </w:rPr>
              <w:t>D. Course Improvement Plan (if any)</w:t>
            </w:r>
            <w:r w:rsidR="00EC2E1D">
              <w:rPr>
                <w:noProof/>
                <w:webHidden/>
              </w:rPr>
              <w:tab/>
            </w:r>
            <w:r w:rsidR="00EC2E1D">
              <w:rPr>
                <w:noProof/>
                <w:webHidden/>
              </w:rPr>
              <w:fldChar w:fldCharType="begin"/>
            </w:r>
            <w:r w:rsidR="00EC2E1D">
              <w:rPr>
                <w:noProof/>
                <w:webHidden/>
              </w:rPr>
              <w:instrText xml:space="preserve"> PAGEREF _Toc135833660 \h </w:instrText>
            </w:r>
            <w:r w:rsidR="00EC2E1D">
              <w:rPr>
                <w:noProof/>
                <w:webHidden/>
              </w:rPr>
            </w:r>
            <w:r w:rsidR="00EC2E1D">
              <w:rPr>
                <w:noProof/>
                <w:webHidden/>
              </w:rPr>
              <w:fldChar w:fldCharType="separate"/>
            </w:r>
            <w:r w:rsidR="00A134D3">
              <w:rPr>
                <w:noProof/>
                <w:webHidden/>
              </w:rPr>
              <w:t>4</w:t>
            </w:r>
            <w:r w:rsidR="00EC2E1D">
              <w:rPr>
                <w:noProof/>
                <w:webHidden/>
              </w:rPr>
              <w:fldChar w:fldCharType="end"/>
            </w:r>
          </w:hyperlink>
        </w:p>
        <w:p w14:paraId="704EF713" w14:textId="4B524EE2" w:rsidR="008E4B18" w:rsidRPr="00AE0C66" w:rsidRDefault="008E4B18">
          <w:pPr>
            <w:rPr>
              <w:rFonts w:cstheme="minorHAnsi"/>
            </w:rPr>
          </w:pPr>
          <w:r w:rsidRPr="00AE0C66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3F4404F2" w14:textId="77777777" w:rsidR="008C68BC" w:rsidRPr="00AE0C66" w:rsidRDefault="008C68BC" w:rsidP="008C68BC">
      <w:pPr>
        <w:pStyle w:val="BasicParagraph"/>
        <w:spacing w:after="567"/>
        <w:rPr>
          <w:rStyle w:val="a5"/>
          <w:rFonts w:asciiTheme="minorHAnsi" w:hAnsiTheme="minorHAnsi" w:cstheme="minorHAnsi"/>
          <w:color w:val="4C3D8E"/>
          <w:rtl/>
        </w:rPr>
      </w:pPr>
    </w:p>
    <w:p w14:paraId="2ED5EE7E" w14:textId="4FECE126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4D865348" w14:textId="3535E140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6F0F23E5" w14:textId="32E10B9E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7E8776F3" w14:textId="2DEB3E37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34BE9A39" w14:textId="0F2F592C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267CA602" w14:textId="16F956F9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768A436E" w14:textId="3149BCE9" w:rsidR="008C68BC" w:rsidRPr="00AE0C66" w:rsidRDefault="008C68BC" w:rsidP="005419F6">
      <w:pPr>
        <w:rPr>
          <w:rFonts w:cstheme="minorHAnsi"/>
          <w:sz w:val="32"/>
          <w:szCs w:val="32"/>
        </w:rPr>
      </w:pPr>
    </w:p>
    <w:p w14:paraId="4022934A" w14:textId="5BF0D1EF" w:rsidR="00A25F58" w:rsidRDefault="00A25F58">
      <w:pPr>
        <w:rPr>
          <w:rFonts w:cstheme="minorHAnsi"/>
          <w:color w:val="4C3D8E"/>
          <w:sz w:val="32"/>
          <w:szCs w:val="32"/>
        </w:rPr>
      </w:pPr>
      <w:r>
        <w:rPr>
          <w:rFonts w:cstheme="minorHAnsi"/>
          <w:color w:val="4C3D8E"/>
          <w:sz w:val="32"/>
          <w:szCs w:val="32"/>
        </w:rPr>
        <w:br w:type="page"/>
      </w:r>
    </w:p>
    <w:p w14:paraId="24B3675F" w14:textId="5A63C251" w:rsidR="00256F95" w:rsidRPr="00AE0C66" w:rsidRDefault="00C81CB5" w:rsidP="002A638C">
      <w:pPr>
        <w:pStyle w:val="1"/>
        <w:rPr>
          <w:rStyle w:val="a5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" w:name="_Ref115698087"/>
      <w:bookmarkStart w:id="2" w:name="_Toc135833653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lastRenderedPageBreak/>
        <w:t>A. Student Results</w:t>
      </w:r>
      <w:bookmarkEnd w:id="1"/>
      <w:bookmarkEnd w:id="2"/>
    </w:p>
    <w:p w14:paraId="73F7A581" w14:textId="5BA03835" w:rsidR="00A73FEF" w:rsidRPr="00AE0C66" w:rsidRDefault="00CD3D3D" w:rsidP="00A73FEF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3" w:name="_Toc135833654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.</w:t>
      </w:r>
      <w:r w:rsidR="00A73FEF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 Grade Distribution</w:t>
      </w:r>
      <w:bookmarkEnd w:id="3"/>
    </w:p>
    <w:tbl>
      <w:tblPr>
        <w:tblStyle w:val="a7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24"/>
        <w:gridCol w:w="505"/>
        <w:gridCol w:w="484"/>
        <w:gridCol w:w="495"/>
        <w:gridCol w:w="489"/>
        <w:gridCol w:w="491"/>
        <w:gridCol w:w="489"/>
        <w:gridCol w:w="511"/>
        <w:gridCol w:w="416"/>
        <w:gridCol w:w="405"/>
        <w:gridCol w:w="787"/>
        <w:gridCol w:w="592"/>
        <w:gridCol w:w="580"/>
        <w:gridCol w:w="580"/>
        <w:gridCol w:w="580"/>
        <w:gridCol w:w="704"/>
      </w:tblGrid>
      <w:tr w:rsidR="001F2297" w:rsidRPr="00EC2E1D" w14:paraId="78CDE1BF" w14:textId="77777777" w:rsidTr="00EC2E1D">
        <w:trPr>
          <w:trHeight w:val="354"/>
          <w:tblHeader/>
          <w:tblCellSpacing w:w="7" w:type="dxa"/>
          <w:jc w:val="center"/>
        </w:trPr>
        <w:tc>
          <w:tcPr>
            <w:tcW w:w="1503" w:type="dxa"/>
            <w:vMerge w:val="restart"/>
            <w:shd w:val="clear" w:color="auto" w:fill="4C3D8E"/>
            <w:vAlign w:val="center"/>
          </w:tcPr>
          <w:p w14:paraId="3F6F473F" w14:textId="77777777" w:rsidR="001F2297" w:rsidRPr="00EC2E1D" w:rsidRDefault="001F2297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</w:p>
          <w:p w14:paraId="1295E80B" w14:textId="77777777" w:rsidR="00D87830" w:rsidRPr="00EC2E1D" w:rsidRDefault="00D87830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271" w:type="dxa"/>
            <w:gridSpan w:val="9"/>
            <w:shd w:val="clear" w:color="auto" w:fill="4C3D8E"/>
            <w:vAlign w:val="center"/>
          </w:tcPr>
          <w:p w14:paraId="1BF39C14" w14:textId="46B75046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Grades</w:t>
            </w:r>
          </w:p>
        </w:tc>
        <w:tc>
          <w:tcPr>
            <w:tcW w:w="3802" w:type="dxa"/>
            <w:gridSpan w:val="6"/>
            <w:shd w:val="clear" w:color="auto" w:fill="4C3D8E"/>
            <w:vAlign w:val="center"/>
          </w:tcPr>
          <w:p w14:paraId="6BB779F0" w14:textId="30BDDF30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Status Distributions</w:t>
            </w:r>
          </w:p>
        </w:tc>
      </w:tr>
      <w:tr w:rsidR="00EC2E1D" w:rsidRPr="00EC2E1D" w14:paraId="6B107AF5" w14:textId="77777777" w:rsidTr="00EC2E1D">
        <w:trPr>
          <w:cantSplit/>
          <w:trHeight w:val="1134"/>
          <w:tblHeader/>
          <w:tblCellSpacing w:w="7" w:type="dxa"/>
          <w:jc w:val="center"/>
        </w:trPr>
        <w:tc>
          <w:tcPr>
            <w:tcW w:w="1503" w:type="dxa"/>
            <w:vMerge/>
            <w:shd w:val="clear" w:color="auto" w:fill="4C3D8E"/>
            <w:vAlign w:val="center"/>
          </w:tcPr>
          <w:p w14:paraId="0D5A5C71" w14:textId="7777777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491" w:type="dxa"/>
            <w:shd w:val="clear" w:color="auto" w:fill="9498CB"/>
            <w:vAlign w:val="center"/>
          </w:tcPr>
          <w:p w14:paraId="5E991EDC" w14:textId="261956B6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+</w:t>
            </w:r>
          </w:p>
        </w:tc>
        <w:tc>
          <w:tcPr>
            <w:tcW w:w="470" w:type="dxa"/>
            <w:shd w:val="clear" w:color="auto" w:fill="9498CB"/>
            <w:vAlign w:val="center"/>
          </w:tcPr>
          <w:p w14:paraId="3341C686" w14:textId="34EF7B1E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</w:t>
            </w:r>
          </w:p>
        </w:tc>
        <w:tc>
          <w:tcPr>
            <w:tcW w:w="481" w:type="dxa"/>
            <w:shd w:val="clear" w:color="auto" w:fill="9498CB"/>
            <w:vAlign w:val="center"/>
          </w:tcPr>
          <w:p w14:paraId="7D69CC08" w14:textId="25629A96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5EC54870" w14:textId="3DAFC8A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B</w:t>
            </w:r>
          </w:p>
        </w:tc>
        <w:tc>
          <w:tcPr>
            <w:tcW w:w="477" w:type="dxa"/>
            <w:shd w:val="clear" w:color="auto" w:fill="9498CB"/>
            <w:vAlign w:val="center"/>
          </w:tcPr>
          <w:p w14:paraId="5178E281" w14:textId="029E2E1F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+</w:t>
            </w:r>
          </w:p>
        </w:tc>
        <w:tc>
          <w:tcPr>
            <w:tcW w:w="475" w:type="dxa"/>
            <w:shd w:val="clear" w:color="auto" w:fill="9498CB"/>
            <w:vAlign w:val="center"/>
          </w:tcPr>
          <w:p w14:paraId="25964555" w14:textId="2B4F5E9B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</w:t>
            </w:r>
          </w:p>
        </w:tc>
        <w:tc>
          <w:tcPr>
            <w:tcW w:w="497" w:type="dxa"/>
            <w:shd w:val="clear" w:color="auto" w:fill="9498CB"/>
            <w:vAlign w:val="center"/>
          </w:tcPr>
          <w:p w14:paraId="10EE98E3" w14:textId="08DFF2ED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+</w:t>
            </w:r>
          </w:p>
        </w:tc>
        <w:tc>
          <w:tcPr>
            <w:tcW w:w="402" w:type="dxa"/>
            <w:shd w:val="clear" w:color="auto" w:fill="9498CB"/>
            <w:vAlign w:val="center"/>
          </w:tcPr>
          <w:p w14:paraId="2C6BE920" w14:textId="00933787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D</w:t>
            </w:r>
          </w:p>
        </w:tc>
        <w:tc>
          <w:tcPr>
            <w:tcW w:w="391" w:type="dxa"/>
            <w:shd w:val="clear" w:color="auto" w:fill="9498CB"/>
            <w:vAlign w:val="center"/>
          </w:tcPr>
          <w:p w14:paraId="42DB2DFE" w14:textId="07EDFA4A" w:rsidR="001D1F8E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F</w:t>
            </w:r>
          </w:p>
        </w:tc>
        <w:tc>
          <w:tcPr>
            <w:tcW w:w="773" w:type="dxa"/>
            <w:shd w:val="clear" w:color="auto" w:fill="9498CB"/>
            <w:textDirection w:val="btLr"/>
            <w:vAlign w:val="center"/>
          </w:tcPr>
          <w:p w14:paraId="6D803A0B" w14:textId="6EDAD1D6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Denied Entry</w:t>
            </w:r>
          </w:p>
        </w:tc>
        <w:tc>
          <w:tcPr>
            <w:tcW w:w="578" w:type="dxa"/>
            <w:shd w:val="clear" w:color="auto" w:fill="9498CB"/>
            <w:textDirection w:val="btLr"/>
            <w:vAlign w:val="center"/>
          </w:tcPr>
          <w:p w14:paraId="6B3FB0DA" w14:textId="2F2EA74D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 Progre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05709AF4" w14:textId="26B77DF8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Incomplete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4BF52A94" w14:textId="089B04D6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Pass</w:t>
            </w:r>
          </w:p>
        </w:tc>
        <w:tc>
          <w:tcPr>
            <w:tcW w:w="566" w:type="dxa"/>
            <w:shd w:val="clear" w:color="auto" w:fill="9498CB"/>
            <w:textDirection w:val="btLr"/>
            <w:vAlign w:val="center"/>
          </w:tcPr>
          <w:p w14:paraId="176F427D" w14:textId="50B3BA55" w:rsidR="001D1F8E" w:rsidRPr="00EC2E1D" w:rsidRDefault="001D1F8E" w:rsidP="00EC2E1D">
            <w:pPr>
              <w:spacing w:line="276" w:lineRule="auto"/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Fail</w:t>
            </w:r>
          </w:p>
        </w:tc>
        <w:tc>
          <w:tcPr>
            <w:tcW w:w="683" w:type="dxa"/>
            <w:shd w:val="clear" w:color="auto" w:fill="9498CB"/>
            <w:textDirection w:val="btLr"/>
            <w:vAlign w:val="center"/>
          </w:tcPr>
          <w:p w14:paraId="22567D45" w14:textId="13E783DB" w:rsidR="001D1F8E" w:rsidRPr="00EC2E1D" w:rsidRDefault="001D1F8E" w:rsidP="00EC2E1D">
            <w:pPr>
              <w:ind w:left="113" w:right="113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Withdrawn</w:t>
            </w:r>
          </w:p>
        </w:tc>
      </w:tr>
      <w:tr w:rsidR="00EC2E1D" w:rsidRPr="00EC2E1D" w14:paraId="2072044B" w14:textId="77777777" w:rsidTr="00EC2E1D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724A005D" w14:textId="23283533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Number of Students</w:t>
            </w:r>
          </w:p>
        </w:tc>
        <w:tc>
          <w:tcPr>
            <w:tcW w:w="491" w:type="dxa"/>
            <w:shd w:val="clear" w:color="auto" w:fill="F2F2F2" w:themeFill="background1" w:themeFillShade="F2"/>
            <w:vAlign w:val="center"/>
          </w:tcPr>
          <w:p w14:paraId="1BFCD743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F2F2F2" w:themeFill="background1" w:themeFillShade="F2"/>
            <w:vAlign w:val="center"/>
          </w:tcPr>
          <w:p w14:paraId="4DDAF95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2F2F2" w:themeFill="background1" w:themeFillShade="F2"/>
            <w:vAlign w:val="center"/>
          </w:tcPr>
          <w:p w14:paraId="649C237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55099A8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F2F2F2" w:themeFill="background1" w:themeFillShade="F2"/>
            <w:vAlign w:val="center"/>
          </w:tcPr>
          <w:p w14:paraId="6C79B7A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F2F2F2" w:themeFill="background1" w:themeFillShade="F2"/>
            <w:vAlign w:val="center"/>
          </w:tcPr>
          <w:p w14:paraId="14888679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F2F2F2" w:themeFill="background1" w:themeFillShade="F2"/>
            <w:vAlign w:val="center"/>
          </w:tcPr>
          <w:p w14:paraId="549B97F6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F2F2F2" w:themeFill="background1" w:themeFillShade="F2"/>
            <w:vAlign w:val="center"/>
          </w:tcPr>
          <w:p w14:paraId="7021A78F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F2F2F2" w:themeFill="background1" w:themeFillShade="F2"/>
            <w:vAlign w:val="center"/>
          </w:tcPr>
          <w:p w14:paraId="56260811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F2F2F2" w:themeFill="background1" w:themeFillShade="F2"/>
            <w:vAlign w:val="center"/>
          </w:tcPr>
          <w:p w14:paraId="0C105C6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F2F2F2" w:themeFill="background1" w:themeFillShade="F2"/>
            <w:vAlign w:val="center"/>
          </w:tcPr>
          <w:p w14:paraId="6AB5A84B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56062D0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45FA089C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F2F2F2" w:themeFill="background1" w:themeFillShade="F2"/>
            <w:vAlign w:val="center"/>
          </w:tcPr>
          <w:p w14:paraId="242922D0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F2F2F2" w:themeFill="background1" w:themeFillShade="F2"/>
            <w:vAlign w:val="center"/>
          </w:tcPr>
          <w:p w14:paraId="59294CB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EC2E1D" w:rsidRPr="00EC2E1D" w14:paraId="52305F7A" w14:textId="77777777" w:rsidTr="00EC2E1D">
        <w:trPr>
          <w:trHeight w:val="674"/>
          <w:tblCellSpacing w:w="7" w:type="dxa"/>
          <w:jc w:val="center"/>
        </w:trPr>
        <w:tc>
          <w:tcPr>
            <w:tcW w:w="1503" w:type="dxa"/>
            <w:shd w:val="clear" w:color="auto" w:fill="4C3D8E"/>
            <w:vAlign w:val="center"/>
          </w:tcPr>
          <w:p w14:paraId="511B80F8" w14:textId="5BFA3512" w:rsidR="001F2297" w:rsidRPr="00EC2E1D" w:rsidRDefault="001D1F8E" w:rsidP="00EC2E1D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Percentage</w:t>
            </w:r>
          </w:p>
        </w:tc>
        <w:tc>
          <w:tcPr>
            <w:tcW w:w="491" w:type="dxa"/>
            <w:shd w:val="clear" w:color="auto" w:fill="D9D9D9" w:themeFill="background1" w:themeFillShade="D9"/>
            <w:vAlign w:val="center"/>
          </w:tcPr>
          <w:p w14:paraId="272F8E20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0" w:type="dxa"/>
            <w:shd w:val="clear" w:color="auto" w:fill="D9D9D9" w:themeFill="background1" w:themeFillShade="D9"/>
            <w:vAlign w:val="center"/>
          </w:tcPr>
          <w:p w14:paraId="666C27E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D9D9D9" w:themeFill="background1" w:themeFillShade="D9"/>
            <w:vAlign w:val="center"/>
          </w:tcPr>
          <w:p w14:paraId="5E43D7A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6BB522D8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7" w:type="dxa"/>
            <w:shd w:val="clear" w:color="auto" w:fill="D9D9D9" w:themeFill="background1" w:themeFillShade="D9"/>
            <w:vAlign w:val="center"/>
          </w:tcPr>
          <w:p w14:paraId="1F069801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75" w:type="dxa"/>
            <w:shd w:val="clear" w:color="auto" w:fill="D9D9D9" w:themeFill="background1" w:themeFillShade="D9"/>
            <w:vAlign w:val="center"/>
          </w:tcPr>
          <w:p w14:paraId="5B02289E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97" w:type="dxa"/>
            <w:shd w:val="clear" w:color="auto" w:fill="D9D9D9" w:themeFill="background1" w:themeFillShade="D9"/>
            <w:vAlign w:val="center"/>
          </w:tcPr>
          <w:p w14:paraId="7CDD0F7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402" w:type="dxa"/>
            <w:shd w:val="clear" w:color="auto" w:fill="D9D9D9" w:themeFill="background1" w:themeFillShade="D9"/>
            <w:vAlign w:val="center"/>
          </w:tcPr>
          <w:p w14:paraId="47A70872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" w:type="dxa"/>
            <w:shd w:val="clear" w:color="auto" w:fill="D9D9D9" w:themeFill="background1" w:themeFillShade="D9"/>
            <w:vAlign w:val="center"/>
          </w:tcPr>
          <w:p w14:paraId="6DFBCA83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73" w:type="dxa"/>
            <w:shd w:val="clear" w:color="auto" w:fill="D9D9D9" w:themeFill="background1" w:themeFillShade="D9"/>
            <w:vAlign w:val="center"/>
          </w:tcPr>
          <w:p w14:paraId="6F950045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78" w:type="dxa"/>
            <w:shd w:val="clear" w:color="auto" w:fill="D9D9D9" w:themeFill="background1" w:themeFillShade="D9"/>
            <w:vAlign w:val="center"/>
          </w:tcPr>
          <w:p w14:paraId="42383A7F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0228F57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785E0CE7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566" w:type="dxa"/>
            <w:shd w:val="clear" w:color="auto" w:fill="D9D9D9" w:themeFill="background1" w:themeFillShade="D9"/>
            <w:vAlign w:val="center"/>
          </w:tcPr>
          <w:p w14:paraId="4B21F3F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683" w:type="dxa"/>
            <w:shd w:val="clear" w:color="auto" w:fill="D9D9D9" w:themeFill="background1" w:themeFillShade="D9"/>
            <w:vAlign w:val="center"/>
          </w:tcPr>
          <w:p w14:paraId="7099AA8A" w14:textId="77777777" w:rsidR="001F2297" w:rsidRPr="00EC2E1D" w:rsidRDefault="001F2297" w:rsidP="00EC2E1D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79E01CB0" w14:textId="77777777" w:rsidR="00A73FEF" w:rsidRPr="00AE0C66" w:rsidRDefault="00A73FEF" w:rsidP="00435B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000000" w:themeColor="text1"/>
          <w:sz w:val="24"/>
          <w:szCs w:val="24"/>
          <w:rtl/>
          <w:lang w:bidi="ar-YE"/>
        </w:rPr>
      </w:pPr>
    </w:p>
    <w:p w14:paraId="6B454905" w14:textId="0E3D4900" w:rsidR="002E343C" w:rsidRPr="00AE0C66" w:rsidRDefault="004E172A" w:rsidP="00A73FEF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4" w:name="_Ref115698098"/>
      <w:bookmarkStart w:id="5" w:name="_Toc135833655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2</w:t>
      </w:r>
      <w:r w:rsidR="002E343C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Comment on Student </w:t>
      </w:r>
      <w:bookmarkEnd w:id="4"/>
      <w:r w:rsidR="00A73FEF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Grades</w:t>
      </w:r>
      <w:bookmarkEnd w:id="5"/>
    </w:p>
    <w:p w14:paraId="096921D3" w14:textId="49C9D0D4" w:rsidR="003A4ABD" w:rsidRDefault="002E343C" w:rsidP="00EC2E1D">
      <w:pPr>
        <w:spacing w:after="0"/>
        <w:jc w:val="both"/>
        <w:rPr>
          <w:rFonts w:cstheme="minorHAnsi"/>
          <w:sz w:val="20"/>
          <w:szCs w:val="20"/>
          <w:rtl/>
          <w:lang w:bidi="ar-EG"/>
        </w:rPr>
      </w:pPr>
      <w:r w:rsidRPr="00EC2E1D">
        <w:rPr>
          <w:rFonts w:cstheme="minorHAnsi"/>
          <w:sz w:val="20"/>
          <w:szCs w:val="20"/>
          <w:lang w:bidi="ar-EG"/>
        </w:rPr>
        <w:t>Including special factors (if any) affecting the results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9628"/>
      </w:tblGrid>
      <w:tr w:rsidR="00EC2E1D" w:rsidRPr="00EC2E1D" w14:paraId="547CEFAE" w14:textId="77777777" w:rsidTr="00EC2E1D">
        <w:tc>
          <w:tcPr>
            <w:tcW w:w="9628" w:type="dxa"/>
          </w:tcPr>
          <w:p w14:paraId="0018DA57" w14:textId="77777777" w:rsidR="00EC2E1D" w:rsidRPr="00EC2E1D" w:rsidRDefault="00EC2E1D" w:rsidP="00EC2E1D">
            <w:pPr>
              <w:autoSpaceDE w:val="0"/>
              <w:autoSpaceDN w:val="0"/>
              <w:adjustRightInd w:val="0"/>
              <w:spacing w:after="170" w:line="288" w:lineRule="auto"/>
              <w:jc w:val="lowKashida"/>
              <w:textAlignment w:val="center"/>
              <w:rPr>
                <w:rFonts w:cstheme="minorHAnsi"/>
                <w:sz w:val="28"/>
                <w:szCs w:val="28"/>
                <w:lang w:bidi="ar-EG"/>
              </w:rPr>
            </w:pPr>
          </w:p>
        </w:tc>
      </w:tr>
    </w:tbl>
    <w:p w14:paraId="77287403" w14:textId="77777777" w:rsidR="00EC2E1D" w:rsidRPr="00EC2E1D" w:rsidRDefault="00EC2E1D" w:rsidP="002E343C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20"/>
          <w:szCs w:val="20"/>
          <w:lang w:bidi="ar-EG"/>
        </w:rPr>
      </w:pPr>
    </w:p>
    <w:p w14:paraId="79CF45FB" w14:textId="34AD0F96" w:rsidR="002E343C" w:rsidRPr="00AE0C66" w:rsidRDefault="00120180" w:rsidP="002A638C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6" w:name="_Ref115698109"/>
      <w:bookmarkStart w:id="7" w:name="_Toc135833656"/>
      <w:bookmarkStart w:id="8" w:name="_Hlk13620905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B</w:t>
      </w:r>
      <w:r w:rsidR="002E343C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. </w:t>
      </w:r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urse Learning Outcomes</w:t>
      </w:r>
      <w:bookmarkEnd w:id="6"/>
      <w:bookmarkEnd w:id="7"/>
    </w:p>
    <w:p w14:paraId="00AAD8E1" w14:textId="704068E7" w:rsidR="002E343C" w:rsidRPr="00AE0C66" w:rsidRDefault="004E172A" w:rsidP="002A638C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rtl/>
          <w:lang w:bidi="ar-YE"/>
        </w:rPr>
      </w:pPr>
      <w:bookmarkStart w:id="9" w:name="_Ref115698113"/>
      <w:bookmarkStart w:id="10" w:name="_Toc135833657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1</w:t>
      </w:r>
      <w:r w:rsidR="002E343C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 xml:space="preserve">. </w:t>
      </w:r>
      <w:r w:rsidR="00120180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Course Learning Outcomes Assessment Results</w:t>
      </w:r>
      <w:bookmarkEnd w:id="9"/>
      <w:bookmarkEnd w:id="10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2127"/>
        <w:gridCol w:w="1134"/>
        <w:gridCol w:w="1614"/>
        <w:gridCol w:w="1260"/>
        <w:gridCol w:w="960"/>
        <w:gridCol w:w="1934"/>
      </w:tblGrid>
      <w:tr w:rsidR="00807650" w:rsidRPr="00EC2E1D" w14:paraId="493C9918" w14:textId="77777777" w:rsidTr="00D87830">
        <w:trPr>
          <w:trHeight w:val="507"/>
          <w:tblHeader/>
          <w:tblCellSpacing w:w="7" w:type="dxa"/>
          <w:jc w:val="center"/>
        </w:trPr>
        <w:tc>
          <w:tcPr>
            <w:tcW w:w="2709" w:type="dxa"/>
            <w:gridSpan w:val="2"/>
            <w:vMerge w:val="restart"/>
            <w:shd w:val="clear" w:color="auto" w:fill="4C3D8E"/>
            <w:vAlign w:val="center"/>
          </w:tcPr>
          <w:p w14:paraId="54638593" w14:textId="72054D8B" w:rsidR="00120180" w:rsidRPr="00EC2E1D" w:rsidRDefault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Course </w:t>
            </w:r>
            <w:r w:rsidR="00A8142C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Learning 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Outcomes</w:t>
            </w:r>
          </w:p>
          <w:p w14:paraId="22799823" w14:textId="0908323F" w:rsidR="0080765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(CLOs)</w:t>
            </w:r>
          </w:p>
        </w:tc>
        <w:tc>
          <w:tcPr>
            <w:tcW w:w="1120" w:type="dxa"/>
            <w:vMerge w:val="restart"/>
            <w:shd w:val="clear" w:color="auto" w:fill="4C3D8E"/>
            <w:vAlign w:val="center"/>
          </w:tcPr>
          <w:p w14:paraId="2DCE3B20" w14:textId="3CF72797" w:rsidR="00807650" w:rsidRPr="00EC2E1D" w:rsidRDefault="00A73FEF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 xml:space="preserve">Related </w:t>
            </w:r>
            <w:r w:rsidR="0012018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PLOs Code</w:t>
            </w:r>
          </w:p>
        </w:tc>
        <w:tc>
          <w:tcPr>
            <w:tcW w:w="1600" w:type="dxa"/>
            <w:vMerge w:val="restart"/>
            <w:shd w:val="clear" w:color="auto" w:fill="4C3D8E"/>
            <w:vAlign w:val="center"/>
          </w:tcPr>
          <w:p w14:paraId="5BBF0E3E" w14:textId="6D6468D4" w:rsidR="00807650" w:rsidRPr="00EC2E1D" w:rsidRDefault="0012018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Methods</w:t>
            </w:r>
          </w:p>
        </w:tc>
        <w:tc>
          <w:tcPr>
            <w:tcW w:w="2206" w:type="dxa"/>
            <w:gridSpan w:val="2"/>
            <w:shd w:val="clear" w:color="auto" w:fill="4C3D8E"/>
            <w:vAlign w:val="center"/>
          </w:tcPr>
          <w:p w14:paraId="4B9255A3" w14:textId="67473C14" w:rsidR="00807650" w:rsidRPr="00EC2E1D" w:rsidRDefault="0012018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  <w:tc>
          <w:tcPr>
            <w:tcW w:w="1913" w:type="dxa"/>
            <w:vMerge w:val="restart"/>
            <w:shd w:val="clear" w:color="auto" w:fill="4C3D8E"/>
            <w:vAlign w:val="center"/>
          </w:tcPr>
          <w:p w14:paraId="7C6A2441" w14:textId="77777777" w:rsidR="0012018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Comment on</w:t>
            </w:r>
          </w:p>
          <w:p w14:paraId="47EC2462" w14:textId="0EFDD018" w:rsidR="00807650" w:rsidRPr="00EC2E1D" w:rsidRDefault="00120180" w:rsidP="00120180">
            <w:pPr>
              <w:spacing w:after="0" w:line="240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ssessment Results</w:t>
            </w:r>
          </w:p>
        </w:tc>
      </w:tr>
      <w:tr w:rsidR="00807650" w:rsidRPr="00EC2E1D" w14:paraId="4EB83307" w14:textId="77777777" w:rsidTr="00D87830">
        <w:trPr>
          <w:trHeight w:val="266"/>
          <w:tblHeader/>
          <w:tblCellSpacing w:w="7" w:type="dxa"/>
          <w:jc w:val="center"/>
        </w:trPr>
        <w:tc>
          <w:tcPr>
            <w:tcW w:w="2709" w:type="dxa"/>
            <w:gridSpan w:val="2"/>
            <w:vMerge/>
            <w:shd w:val="clear" w:color="auto" w:fill="DBDBDB" w:themeFill="accent3" w:themeFillTint="66"/>
          </w:tcPr>
          <w:p w14:paraId="34CA1139" w14:textId="77777777" w:rsidR="00807650" w:rsidRPr="00EC2E1D" w:rsidRDefault="0080765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120" w:type="dxa"/>
            <w:vMerge/>
            <w:shd w:val="clear" w:color="auto" w:fill="DBDBDB" w:themeFill="accent3" w:themeFillTint="66"/>
          </w:tcPr>
          <w:p w14:paraId="470399F0" w14:textId="77777777" w:rsidR="00807650" w:rsidRPr="00EC2E1D" w:rsidRDefault="00807650" w:rsidP="0012018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600" w:type="dxa"/>
            <w:vMerge/>
            <w:shd w:val="clear" w:color="auto" w:fill="DBDBDB" w:themeFill="accent3" w:themeFillTint="66"/>
          </w:tcPr>
          <w:p w14:paraId="70356B0B" w14:textId="77777777" w:rsidR="00807650" w:rsidRPr="00EC2E1D" w:rsidRDefault="00807650" w:rsidP="00120180">
            <w:pPr>
              <w:spacing w:after="0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</w:p>
        </w:tc>
        <w:tc>
          <w:tcPr>
            <w:tcW w:w="1246" w:type="dxa"/>
            <w:shd w:val="clear" w:color="auto" w:fill="9498CB"/>
            <w:vAlign w:val="center"/>
          </w:tcPr>
          <w:p w14:paraId="4C58838D" w14:textId="287743E9" w:rsidR="00807650" w:rsidRPr="00EC2E1D" w:rsidRDefault="00394F02" w:rsidP="00120180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</w:rPr>
              <w:t>Targeted Level</w:t>
            </w:r>
          </w:p>
        </w:tc>
        <w:tc>
          <w:tcPr>
            <w:tcW w:w="946" w:type="dxa"/>
            <w:shd w:val="clear" w:color="auto" w:fill="9498CB"/>
            <w:vAlign w:val="center"/>
          </w:tcPr>
          <w:p w14:paraId="7ABB8A1E" w14:textId="6668839F" w:rsidR="00807650" w:rsidRPr="00EC2E1D" w:rsidRDefault="00120180" w:rsidP="00120180">
            <w:pPr>
              <w:spacing w:after="0"/>
              <w:jc w:val="center"/>
              <w:rPr>
                <w:rFonts w:cstheme="minorHAnsi"/>
                <w:color w:val="FFFFFF" w:themeColor="background1"/>
                <w:sz w:val="20"/>
                <w:szCs w:val="20"/>
                <w:rtl/>
                <w:lang w:bidi="ar-EG"/>
              </w:rPr>
            </w:pPr>
            <w:r w:rsidRPr="00EC2E1D">
              <w:rPr>
                <w:rFonts w:cstheme="minorHAnsi"/>
                <w:color w:val="FFFFFF" w:themeColor="background1"/>
                <w:sz w:val="20"/>
                <w:szCs w:val="20"/>
                <w:lang w:bidi="ar-EG"/>
              </w:rPr>
              <w:t>Actual Level</w:t>
            </w:r>
          </w:p>
        </w:tc>
        <w:tc>
          <w:tcPr>
            <w:tcW w:w="1913" w:type="dxa"/>
            <w:vMerge/>
            <w:shd w:val="clear" w:color="auto" w:fill="DBDBDB" w:themeFill="accent3" w:themeFillTint="66"/>
            <w:vAlign w:val="center"/>
          </w:tcPr>
          <w:p w14:paraId="07AE8F32" w14:textId="77777777" w:rsidR="00807650" w:rsidRPr="00EC2E1D" w:rsidRDefault="00807650" w:rsidP="00120180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18CE39BD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0B8A606C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56A1D0A5" w14:textId="4A82D96B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:</w:t>
            </w:r>
          </w:p>
        </w:tc>
      </w:tr>
      <w:tr w:rsidR="00807650" w:rsidRPr="00EC2E1D" w14:paraId="31639330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3A89BB70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50E87ED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257F9E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041B7C19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2D7488C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AAF0B0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846DB9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1C473C63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4127606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1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34698F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2668602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D3D992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0F283C1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1596F60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5B6A68E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34C3288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3E46CF7" w14:textId="4E1F097D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1D35391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1DDCF144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0208E7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3C06B0D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7BA1B3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69B3E0C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3977C51D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3DF6B502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3C8AF222" w14:textId="0CE4EC3F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:</w:t>
            </w:r>
          </w:p>
        </w:tc>
      </w:tr>
      <w:tr w:rsidR="00807650" w:rsidRPr="00EC2E1D" w14:paraId="63EC95CE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42D1BD4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1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0358360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6A1D521A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01E3AC0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164C4B3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07ED297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305C671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45C143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063BEA9D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2.2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43A4364B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0DC3AA0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265D71C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69E3C154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617C9705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03BA7D0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4ECE7FF4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7B808088" w14:textId="11DA3CEB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0BCFD99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3FDB5D2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5D929A0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5C2CFDF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45173E9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27C86B7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0669A6FC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52B5C2"/>
            <w:vAlign w:val="center"/>
          </w:tcPr>
          <w:p w14:paraId="630F8C6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</w:t>
            </w:r>
          </w:p>
        </w:tc>
        <w:tc>
          <w:tcPr>
            <w:tcW w:w="9008" w:type="dxa"/>
            <w:gridSpan w:val="6"/>
            <w:shd w:val="clear" w:color="auto" w:fill="52B5C2"/>
          </w:tcPr>
          <w:p w14:paraId="668B3B2A" w14:textId="08EE67DB" w:rsidR="00807650" w:rsidRPr="00EC2E1D" w:rsidRDefault="0012018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A8142C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807650" w:rsidRPr="00EC2E1D" w14:paraId="0DD58568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E37B42B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1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5A0785F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6DAA9B2F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510471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1C8448A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19E3D57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5481ACF8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2D668FB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536B9C0E" w14:textId="77777777" w:rsidR="00807650" w:rsidRPr="00EC2E1D" w:rsidRDefault="00807650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3.2</w:t>
            </w:r>
          </w:p>
        </w:tc>
        <w:tc>
          <w:tcPr>
            <w:tcW w:w="2113" w:type="dxa"/>
            <w:shd w:val="clear" w:color="auto" w:fill="D9D9D9" w:themeFill="background1" w:themeFillShade="D9"/>
          </w:tcPr>
          <w:p w14:paraId="624EA48B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D9D9D9" w:themeFill="background1" w:themeFillShade="D9"/>
          </w:tcPr>
          <w:p w14:paraId="7E0B5211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D9D9D9" w:themeFill="background1" w:themeFillShade="D9"/>
          </w:tcPr>
          <w:p w14:paraId="135853C2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D9D9D9" w:themeFill="background1" w:themeFillShade="D9"/>
          </w:tcPr>
          <w:p w14:paraId="3E91FD7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D9D9D9" w:themeFill="background1" w:themeFillShade="D9"/>
          </w:tcPr>
          <w:p w14:paraId="01B481DD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</w:tcPr>
          <w:p w14:paraId="04E6BC6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</w:tr>
      <w:tr w:rsidR="00807650" w:rsidRPr="00EC2E1D" w14:paraId="2090AA43" w14:textId="77777777" w:rsidTr="00D87830">
        <w:trPr>
          <w:tblCellSpacing w:w="7" w:type="dxa"/>
          <w:jc w:val="center"/>
        </w:trPr>
        <w:tc>
          <w:tcPr>
            <w:tcW w:w="582" w:type="dxa"/>
            <w:shd w:val="clear" w:color="auto" w:fill="9498CB"/>
            <w:vAlign w:val="center"/>
          </w:tcPr>
          <w:p w14:paraId="16861A14" w14:textId="08F2F624" w:rsidR="00807650" w:rsidRPr="00EC2E1D" w:rsidRDefault="0076029B" w:rsidP="00D87830">
            <w:pPr>
              <w:spacing w:after="0" w:line="276" w:lineRule="auto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rFonts w:cstheme="minorHAnsi" w:hint="cs"/>
                <w:b/>
                <w:bCs/>
                <w:color w:val="FFFFFF" w:themeColor="background1"/>
                <w:sz w:val="24"/>
                <w:szCs w:val="24"/>
                <w:rtl/>
              </w:rPr>
              <w:t>.</w:t>
            </w:r>
            <w:r w:rsidR="00807650" w:rsidRPr="00EC2E1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...</w:t>
            </w:r>
          </w:p>
        </w:tc>
        <w:tc>
          <w:tcPr>
            <w:tcW w:w="2113" w:type="dxa"/>
            <w:shd w:val="clear" w:color="auto" w:fill="F2F2F2" w:themeFill="background1" w:themeFillShade="F2"/>
          </w:tcPr>
          <w:p w14:paraId="31A31EA3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120" w:type="dxa"/>
            <w:shd w:val="clear" w:color="auto" w:fill="F2F2F2" w:themeFill="background1" w:themeFillShade="F2"/>
          </w:tcPr>
          <w:p w14:paraId="59DB193C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F2F2F2" w:themeFill="background1" w:themeFillShade="F2"/>
          </w:tcPr>
          <w:p w14:paraId="4563F5F7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46" w:type="dxa"/>
            <w:shd w:val="clear" w:color="auto" w:fill="F2F2F2" w:themeFill="background1" w:themeFillShade="F2"/>
          </w:tcPr>
          <w:p w14:paraId="26DFDAC0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946" w:type="dxa"/>
            <w:shd w:val="clear" w:color="auto" w:fill="F2F2F2" w:themeFill="background1" w:themeFillShade="F2"/>
          </w:tcPr>
          <w:p w14:paraId="74D7BF4E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913" w:type="dxa"/>
            <w:shd w:val="clear" w:color="auto" w:fill="F2F2F2" w:themeFill="background1" w:themeFillShade="F2"/>
          </w:tcPr>
          <w:p w14:paraId="13D2FF16" w14:textId="77777777" w:rsidR="00807650" w:rsidRPr="00EC2E1D" w:rsidRDefault="00807650" w:rsidP="00EC2E1D">
            <w:pPr>
              <w:spacing w:after="0"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</w:p>
        </w:tc>
      </w:tr>
    </w:tbl>
    <w:p w14:paraId="173A3B8B" w14:textId="77777777" w:rsidR="00371CBD" w:rsidRPr="00AE0C66" w:rsidRDefault="00371CBD" w:rsidP="00120180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8"/>
          <w:szCs w:val="8"/>
          <w:rtl/>
        </w:rPr>
      </w:pPr>
    </w:p>
    <w:p w14:paraId="2E17DCEE" w14:textId="77777777" w:rsidR="00A73FEF" w:rsidRPr="00AE0C66" w:rsidRDefault="00A73FEF" w:rsidP="00EC2E1D">
      <w:pPr>
        <w:rPr>
          <w:rStyle w:val="a5"/>
          <w:rFonts w:asciiTheme="minorHAnsi" w:hAnsiTheme="minorHAnsi" w:cstheme="minorHAnsi"/>
          <w:color w:val="52B5C2"/>
          <w:sz w:val="28"/>
          <w:szCs w:val="28"/>
          <w:lang w:bidi="ar-YE"/>
        </w:rPr>
      </w:pPr>
      <w:bookmarkStart w:id="11" w:name="_Ref115698116"/>
    </w:p>
    <w:p w14:paraId="7B6A87EF" w14:textId="6D1DDF99" w:rsidR="00120180" w:rsidRDefault="004E172A" w:rsidP="002A638C">
      <w:pPr>
        <w:pStyle w:val="2"/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</w:pPr>
      <w:bookmarkStart w:id="12" w:name="_Toc135833658"/>
      <w:r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lastRenderedPageBreak/>
        <w:t>2</w:t>
      </w:r>
      <w:r w:rsidR="00120180" w:rsidRPr="00AE0C66">
        <w:rPr>
          <w:rStyle w:val="a5"/>
          <w:rFonts w:asciiTheme="minorHAnsi" w:hAnsiTheme="minorHAnsi" w:cstheme="minorHAnsi"/>
          <w:b/>
          <w:bCs/>
          <w:color w:val="52B5C2"/>
          <w:sz w:val="24"/>
          <w:szCs w:val="24"/>
          <w:lang w:bidi="ar-YE"/>
        </w:rPr>
        <w:t>. Recommendations</w:t>
      </w:r>
      <w:bookmarkEnd w:id="11"/>
      <w:bookmarkEnd w:id="12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D6795" w:rsidRPr="002D6795" w14:paraId="0B8E980A" w14:textId="77777777" w:rsidTr="002D6795">
        <w:tc>
          <w:tcPr>
            <w:tcW w:w="9628" w:type="dxa"/>
          </w:tcPr>
          <w:p w14:paraId="0088106C" w14:textId="77777777" w:rsidR="002D6795" w:rsidRDefault="002D6795" w:rsidP="002D6795">
            <w:pPr>
              <w:jc w:val="lowKashida"/>
              <w:rPr>
                <w:sz w:val="28"/>
                <w:szCs w:val="28"/>
                <w:lang w:bidi="ar-YE"/>
              </w:rPr>
            </w:pPr>
          </w:p>
          <w:p w14:paraId="02016BBB" w14:textId="77777777" w:rsidR="002D6795" w:rsidRPr="002D6795" w:rsidRDefault="002D6795" w:rsidP="002D6795">
            <w:pPr>
              <w:jc w:val="lowKashida"/>
              <w:rPr>
                <w:sz w:val="28"/>
                <w:szCs w:val="28"/>
                <w:lang w:bidi="ar-YE"/>
              </w:rPr>
            </w:pPr>
          </w:p>
        </w:tc>
      </w:tr>
    </w:tbl>
    <w:p w14:paraId="08778F5C" w14:textId="77777777" w:rsidR="002D6795" w:rsidRPr="002D6795" w:rsidRDefault="002D6795" w:rsidP="002D6795">
      <w:pPr>
        <w:rPr>
          <w:rtl/>
          <w:lang w:bidi="ar-YE"/>
        </w:rPr>
      </w:pPr>
    </w:p>
    <w:p w14:paraId="0C41CDEC" w14:textId="6D45E30D" w:rsidR="00120180" w:rsidRPr="00AE0C66" w:rsidRDefault="00120180" w:rsidP="002A638C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3" w:name="_Ref115698120"/>
      <w:bookmarkStart w:id="14" w:name="_Toc135833659"/>
      <w:bookmarkStart w:id="15" w:name="_Hlk136209069"/>
      <w:bookmarkEnd w:id="8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C. Topics not </w:t>
      </w:r>
      <w:bookmarkEnd w:id="13"/>
      <w:r w:rsidR="00EC2E1D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covered.</w:t>
      </w:r>
      <w:bookmarkEnd w:id="14"/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2272"/>
        <w:gridCol w:w="2927"/>
        <w:gridCol w:w="2313"/>
        <w:gridCol w:w="2116"/>
      </w:tblGrid>
      <w:tr w:rsidR="009C2CB4" w:rsidRPr="00AE0C66" w14:paraId="277E4194" w14:textId="77777777" w:rsidTr="00EC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tcW w:w="2272" w:type="dxa"/>
            <w:vAlign w:val="center"/>
          </w:tcPr>
          <w:p w14:paraId="640BDFC5" w14:textId="56697558" w:rsidR="009C2CB4" w:rsidRPr="00AE0C66" w:rsidRDefault="00443CFF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927" w:type="dxa"/>
            <w:vAlign w:val="center"/>
          </w:tcPr>
          <w:p w14:paraId="76F4716A" w14:textId="597F74A0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ason for Not Covering/discrepancies</w:t>
            </w:r>
          </w:p>
        </w:tc>
        <w:tc>
          <w:tcPr>
            <w:tcW w:w="2313" w:type="dxa"/>
            <w:vAlign w:val="center"/>
          </w:tcPr>
          <w:p w14:paraId="68A340D9" w14:textId="0ADA40E3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tent of their Impact on Learning Outcomes</w:t>
            </w:r>
          </w:p>
        </w:tc>
        <w:tc>
          <w:tcPr>
            <w:tcW w:w="2116" w:type="dxa"/>
            <w:vAlign w:val="center"/>
          </w:tcPr>
          <w:p w14:paraId="59FBAF3B" w14:textId="52AA564E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ompensating Action</w:t>
            </w:r>
          </w:p>
        </w:tc>
      </w:tr>
      <w:tr w:rsidR="00371CBD" w:rsidRPr="00AE0C66" w14:paraId="2697292E" w14:textId="77777777" w:rsidTr="00EC2E1D">
        <w:trPr>
          <w:trHeight w:val="276"/>
        </w:trPr>
        <w:tc>
          <w:tcPr>
            <w:tcW w:w="2272" w:type="dxa"/>
          </w:tcPr>
          <w:p w14:paraId="31A687C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5CB2F1C5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57F1F9AB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903EC8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07D4E811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10138DAD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592ECFA8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73E14781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4811A26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5FEAADC7" w14:textId="77777777" w:rsidTr="00EC2E1D">
        <w:trPr>
          <w:trHeight w:val="276"/>
        </w:trPr>
        <w:tc>
          <w:tcPr>
            <w:tcW w:w="2272" w:type="dxa"/>
          </w:tcPr>
          <w:p w14:paraId="0DD799DD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233663EA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78A3DD6C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41727B2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  <w:tr w:rsidR="00371CBD" w:rsidRPr="00AE0C66" w14:paraId="7B5D13A6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6"/>
        </w:trPr>
        <w:tc>
          <w:tcPr>
            <w:tcW w:w="2272" w:type="dxa"/>
          </w:tcPr>
          <w:p w14:paraId="491990B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927" w:type="dxa"/>
          </w:tcPr>
          <w:p w14:paraId="74D2C6FA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313" w:type="dxa"/>
          </w:tcPr>
          <w:p w14:paraId="55284B9F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05E9F4B2" w14:textId="77777777" w:rsidR="00371CBD" w:rsidRPr="00AE0C66" w:rsidRDefault="00371CBD" w:rsidP="009C2CB4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</w:tc>
      </w:tr>
    </w:tbl>
    <w:p w14:paraId="7A9E8F9E" w14:textId="77777777" w:rsidR="003A4ABD" w:rsidRPr="00AE0C66" w:rsidRDefault="003A4ABD" w:rsidP="0060691A">
      <w:pPr>
        <w:autoSpaceDE w:val="0"/>
        <w:autoSpaceDN w:val="0"/>
        <w:adjustRightInd w:val="0"/>
        <w:spacing w:after="170" w:line="288" w:lineRule="auto"/>
        <w:textAlignment w:val="center"/>
        <w:rPr>
          <w:rStyle w:val="a5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p w14:paraId="01FA1034" w14:textId="75ADF0C1" w:rsidR="009C2CB4" w:rsidRPr="00AE0C66" w:rsidRDefault="009C2CB4" w:rsidP="002A638C">
      <w:pPr>
        <w:pStyle w:val="1"/>
        <w:rPr>
          <w:rFonts w:asciiTheme="minorHAnsi" w:hAnsiTheme="minorHAnsi" w:cstheme="minorHAnsi"/>
          <w:b/>
          <w:bCs/>
          <w:color w:val="4C3D8E"/>
          <w:sz w:val="28"/>
          <w:szCs w:val="28"/>
          <w:rtl/>
        </w:rPr>
      </w:pPr>
      <w:bookmarkStart w:id="16" w:name="_Ref115698246"/>
      <w:bookmarkStart w:id="17" w:name="_Toc135833660"/>
      <w:r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>D. Course Improvement Plan</w:t>
      </w:r>
      <w:bookmarkEnd w:id="16"/>
      <w:r w:rsidR="00A73FEF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(if any)</w:t>
      </w:r>
      <w:bookmarkEnd w:id="17"/>
      <w:r w:rsidR="00A73FEF" w:rsidRPr="00AE0C66">
        <w:rPr>
          <w:rFonts w:asciiTheme="minorHAnsi" w:hAnsiTheme="minorHAnsi" w:cstheme="minorHAnsi"/>
          <w:b/>
          <w:bCs/>
          <w:color w:val="4C3D8E"/>
          <w:sz w:val="28"/>
          <w:szCs w:val="28"/>
        </w:rPr>
        <w:t xml:space="preserve"> </w:t>
      </w:r>
    </w:p>
    <w:tbl>
      <w:tblPr>
        <w:tblStyle w:val="NCAAA"/>
        <w:tblW w:w="0" w:type="auto"/>
        <w:tblLayout w:type="fixed"/>
        <w:tblLook w:val="01E0" w:firstRow="1" w:lastRow="1" w:firstColumn="1" w:lastColumn="1" w:noHBand="0" w:noVBand="0"/>
      </w:tblPr>
      <w:tblGrid>
        <w:gridCol w:w="3761"/>
        <w:gridCol w:w="2270"/>
        <w:gridCol w:w="3597"/>
      </w:tblGrid>
      <w:tr w:rsidR="009C2CB4" w:rsidRPr="00AE0C66" w14:paraId="6864ECBA" w14:textId="77777777" w:rsidTr="00EC2E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tcW w:w="3761" w:type="dxa"/>
            <w:vMerge w:val="restart"/>
            <w:vAlign w:val="center"/>
          </w:tcPr>
          <w:p w14:paraId="467D880A" w14:textId="043966F2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18" w:name="_Hlk1046756"/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ommendations</w:t>
            </w:r>
          </w:p>
        </w:tc>
        <w:tc>
          <w:tcPr>
            <w:tcW w:w="2270" w:type="dxa"/>
            <w:vMerge w:val="restart"/>
            <w:vAlign w:val="center"/>
          </w:tcPr>
          <w:p w14:paraId="58D8D2B4" w14:textId="3705C096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ctions</w:t>
            </w:r>
          </w:p>
        </w:tc>
        <w:tc>
          <w:tcPr>
            <w:tcW w:w="3597" w:type="dxa"/>
            <w:vMerge w:val="restart"/>
            <w:vAlign w:val="center"/>
          </w:tcPr>
          <w:p w14:paraId="111832E3" w14:textId="4B6145D4" w:rsidR="009C2CB4" w:rsidRPr="00AE0C66" w:rsidRDefault="009C2CB4" w:rsidP="00205FF2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AE0C66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Needed Support</w:t>
            </w:r>
          </w:p>
        </w:tc>
      </w:tr>
      <w:tr w:rsidR="00F51FEF" w:rsidRPr="00AE0C66" w14:paraId="7AB1F796" w14:textId="77777777" w:rsidTr="00EC2E1D">
        <w:trPr>
          <w:trHeight w:val="317"/>
        </w:trPr>
        <w:tc>
          <w:tcPr>
            <w:tcW w:w="3761" w:type="dxa"/>
            <w:vMerge/>
          </w:tcPr>
          <w:p w14:paraId="02DA999B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270" w:type="dxa"/>
            <w:vMerge/>
          </w:tcPr>
          <w:p w14:paraId="1743705B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  <w:vMerge/>
          </w:tcPr>
          <w:p w14:paraId="113A0A83" w14:textId="77777777" w:rsidR="00F51FEF" w:rsidRPr="00AE0C66" w:rsidRDefault="00F51FEF" w:rsidP="009C2C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0553280E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5"/>
        </w:trPr>
        <w:tc>
          <w:tcPr>
            <w:tcW w:w="3761" w:type="dxa"/>
          </w:tcPr>
          <w:p w14:paraId="187437F2" w14:textId="77777777" w:rsidR="00F51FEF" w:rsidRPr="00AE0C66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3D92FB88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4AC86839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59F586DB" w14:textId="77777777" w:rsidTr="00EC2E1D">
        <w:trPr>
          <w:trHeight w:val="345"/>
        </w:trPr>
        <w:tc>
          <w:tcPr>
            <w:tcW w:w="3761" w:type="dxa"/>
          </w:tcPr>
          <w:p w14:paraId="6234504A" w14:textId="77777777" w:rsidR="00F51FEF" w:rsidRPr="00AE0C66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0BF9115C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6D1BAE2B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F51FEF" w:rsidRPr="00AE0C66" w14:paraId="33225CCE" w14:textId="77777777" w:rsidTr="00EC2E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tcW w:w="3761" w:type="dxa"/>
          </w:tcPr>
          <w:p w14:paraId="3B43544E" w14:textId="77777777" w:rsidR="00F51FEF" w:rsidRPr="00AE0C66" w:rsidRDefault="00F51FEF" w:rsidP="009C2CB4">
            <w:pPr>
              <w:pStyle w:val="a6"/>
              <w:numPr>
                <w:ilvl w:val="0"/>
                <w:numId w:val="30"/>
              </w:numPr>
              <w:spacing w:line="276" w:lineRule="auto"/>
              <w:ind w:left="284" w:hanging="284"/>
              <w:rPr>
                <w:rFonts w:asciiTheme="minorHAnsi" w:hAnsiTheme="minorHAnsi" w:cstheme="minorHAnsi"/>
                <w:b/>
                <w:bCs/>
              </w:rPr>
            </w:pPr>
            <w:r w:rsidRPr="00AE0C66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2270" w:type="dxa"/>
          </w:tcPr>
          <w:p w14:paraId="2105F886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3597" w:type="dxa"/>
          </w:tcPr>
          <w:p w14:paraId="7D1BEB64" w14:textId="77777777" w:rsidR="00F51FEF" w:rsidRPr="00AE0C66" w:rsidRDefault="00F51FEF" w:rsidP="009C2CB4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bookmarkEnd w:id="18"/>
    <w:p w14:paraId="4F1CBCAE" w14:textId="39E39B7E" w:rsidR="009410D1" w:rsidRPr="00EC2E1D" w:rsidRDefault="00FA3722">
      <w:pPr>
        <w:spacing w:after="0"/>
        <w:jc w:val="both"/>
        <w:rPr>
          <w:rStyle w:val="a5"/>
          <w:rFonts w:asciiTheme="minorHAnsi" w:hAnsiTheme="minorHAnsi" w:cstheme="minorHAnsi"/>
          <w:color w:val="auto"/>
          <w:sz w:val="20"/>
          <w:szCs w:val="20"/>
        </w:rPr>
      </w:pPr>
      <w:r w:rsidRPr="00EC2E1D">
        <w:rPr>
          <w:rFonts w:cstheme="minorHAnsi"/>
          <w:sz w:val="20"/>
          <w:szCs w:val="20"/>
          <w:lang w:bidi="ar-EG"/>
        </w:rPr>
        <w:t xml:space="preserve">Improvement plan should be discussed </w:t>
      </w:r>
      <w:r w:rsidR="00A73FEF" w:rsidRPr="00EC2E1D">
        <w:rPr>
          <w:rFonts w:cstheme="minorHAnsi"/>
          <w:sz w:val="20"/>
          <w:szCs w:val="20"/>
          <w:lang w:bidi="ar-EG"/>
        </w:rPr>
        <w:t>at</w:t>
      </w:r>
      <w:r w:rsidRPr="00EC2E1D">
        <w:rPr>
          <w:rFonts w:cstheme="minorHAnsi"/>
          <w:sz w:val="20"/>
          <w:szCs w:val="20"/>
          <w:lang w:bidi="ar-EG"/>
        </w:rPr>
        <w:t xml:space="preserve"> the department council and included in the </w:t>
      </w:r>
      <w:r w:rsidR="00FA6CD3">
        <w:rPr>
          <w:rFonts w:cstheme="minorHAnsi"/>
          <w:sz w:val="20"/>
          <w:szCs w:val="20"/>
          <w:lang w:bidi="ar-EG"/>
        </w:rPr>
        <w:t>A</w:t>
      </w:r>
      <w:r w:rsidR="00FA6CD3" w:rsidRPr="00EC2E1D">
        <w:rPr>
          <w:rFonts w:cstheme="minorHAnsi"/>
          <w:sz w:val="20"/>
          <w:szCs w:val="20"/>
          <w:lang w:bidi="ar-EG"/>
        </w:rPr>
        <w:t xml:space="preserve">nnual </w:t>
      </w:r>
      <w:r w:rsidR="00FA6CD3">
        <w:rPr>
          <w:rFonts w:cstheme="minorHAnsi"/>
          <w:sz w:val="20"/>
          <w:szCs w:val="20"/>
          <w:lang w:bidi="ar-EG"/>
        </w:rPr>
        <w:t>P</w:t>
      </w:r>
      <w:r w:rsidR="00FA6CD3" w:rsidRPr="00EC2E1D">
        <w:rPr>
          <w:rFonts w:cstheme="minorHAnsi"/>
          <w:sz w:val="20"/>
          <w:szCs w:val="20"/>
          <w:lang w:bidi="ar-EG"/>
        </w:rPr>
        <w:t xml:space="preserve">rogram </w:t>
      </w:r>
      <w:bookmarkEnd w:id="15"/>
      <w:r w:rsidR="00FA6CD3">
        <w:rPr>
          <w:rFonts w:cstheme="minorHAnsi"/>
          <w:sz w:val="20"/>
          <w:szCs w:val="20"/>
          <w:lang w:bidi="ar-EG"/>
        </w:rPr>
        <w:t>R</w:t>
      </w:r>
      <w:r w:rsidR="00FA6CD3" w:rsidRPr="00EC2E1D">
        <w:rPr>
          <w:rFonts w:cstheme="minorHAnsi"/>
          <w:sz w:val="20"/>
          <w:szCs w:val="20"/>
          <w:lang w:bidi="ar-EG"/>
        </w:rPr>
        <w:t>eport</w:t>
      </w:r>
      <w:r w:rsidR="00FA6CD3">
        <w:rPr>
          <w:rFonts w:cstheme="minorHAnsi"/>
          <w:sz w:val="20"/>
          <w:szCs w:val="20"/>
          <w:lang w:bidi="ar-EG"/>
        </w:rPr>
        <w:t>.</w:t>
      </w:r>
    </w:p>
    <w:sectPr w:rsidR="009410D1" w:rsidRPr="00EC2E1D" w:rsidSect="00D87830">
      <w:headerReference w:type="default" r:id="rId8"/>
      <w:footerReference w:type="default" r:id="rId9"/>
      <w:headerReference w:type="first" r:id="rId10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BDEFD2" w14:textId="77777777" w:rsidR="00071651" w:rsidRDefault="00071651" w:rsidP="00EE490F">
      <w:pPr>
        <w:spacing w:after="0" w:line="240" w:lineRule="auto"/>
      </w:pPr>
      <w:r>
        <w:separator/>
      </w:r>
    </w:p>
  </w:endnote>
  <w:endnote w:type="continuationSeparator" w:id="0">
    <w:p w14:paraId="48A66346" w14:textId="77777777" w:rsidR="00071651" w:rsidRDefault="00071651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BE4C9A9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EF5DA3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B41D59" w14:textId="77777777" w:rsidR="00071651" w:rsidRDefault="00071651" w:rsidP="00EE490F">
      <w:pPr>
        <w:spacing w:after="0" w:line="240" w:lineRule="auto"/>
      </w:pPr>
      <w:r>
        <w:separator/>
      </w:r>
    </w:p>
  </w:footnote>
  <w:footnote w:type="continuationSeparator" w:id="0">
    <w:p w14:paraId="767011C7" w14:textId="77777777" w:rsidR="00071651" w:rsidRDefault="00071651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7F8BCC3F" w:rsidR="000263E2" w:rsidRDefault="00284171">
    <w:pPr>
      <w:pStyle w:val="a3"/>
    </w:pPr>
    <w:r>
      <w:rPr>
        <w:noProof/>
      </w:rPr>
      <w:drawing>
        <wp:anchor distT="0" distB="0" distL="114300" distR="114300" simplePos="0" relativeHeight="251659263" behindDoc="1" locked="0" layoutInCell="1" allowOverlap="1" wp14:anchorId="312793D5" wp14:editId="4A9D6DBF">
          <wp:simplePos x="0" y="0"/>
          <wp:positionH relativeFrom="page">
            <wp:align>right</wp:align>
          </wp:positionH>
          <wp:positionV relativeFrom="paragraph">
            <wp:posOffset>-438150</wp:posOffset>
          </wp:positionV>
          <wp:extent cx="7548245" cy="10672445"/>
          <wp:effectExtent l="0" t="0" r="0" b="0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2751856D" w:rsidR="000263E2" w:rsidRDefault="00060219">
    <w:pPr>
      <w:pStyle w:val="a3"/>
    </w:pPr>
    <w:r>
      <w:rPr>
        <w:noProof/>
      </w:rPr>
      <mc:AlternateContent>
        <mc:Choice Requires="wpg">
          <w:drawing>
            <wp:anchor distT="0" distB="0" distL="114300" distR="114300" simplePos="0" relativeHeight="251663359" behindDoc="0" locked="0" layoutInCell="1" allowOverlap="1" wp14:anchorId="7D786935" wp14:editId="39A3C589">
              <wp:simplePos x="0" y="0"/>
              <wp:positionH relativeFrom="column">
                <wp:posOffset>-662940</wp:posOffset>
              </wp:positionH>
              <wp:positionV relativeFrom="paragraph">
                <wp:posOffset>-466725</wp:posOffset>
              </wp:positionV>
              <wp:extent cx="7544435" cy="10672445"/>
              <wp:effectExtent l="0" t="0" r="0" b="0"/>
              <wp:wrapNone/>
              <wp:docPr id="1266790198" name="مجموعة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44435" cy="10672445"/>
                        <a:chOff x="0" y="0"/>
                        <a:chExt cx="7544435" cy="10672445"/>
                      </a:xfrm>
                    </wpg:grpSpPr>
                    <pic:pic xmlns:pic="http://schemas.openxmlformats.org/drawingml/2006/picture">
                      <pic:nvPicPr>
                        <pic:cNvPr id="27" name="Picture 27" descr="صورة تحتوي على نص, لقطة شاشة, الخط, التصميم&#10;&#10;تم إنشاء الوصف تلقائياً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44435" cy="106724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340023367" name="مستطيل 1"/>
                      <wps:cNvSpPr/>
                      <wps:spPr>
                        <a:xfrm>
                          <a:off x="3686175" y="171450"/>
                          <a:ext cx="1085850" cy="666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08F353BC" id="مجموعة 2" o:spid="_x0000_s1026" style="position:absolute;margin-left:-52.2pt;margin-top:-36.75pt;width:594.05pt;height:840.35pt;z-index:251663359" coordsize="75444,1067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k4&#10;0+T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7" o:spid="_x0000_s1027" type="#_x0000_t75" alt="صورة تحتوي على نص, لقطة شاشة, الخط, التصميم&#10;&#10;تم إنشاء الوصف تلقائياً" style="position:absolute;width:75444;height:10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">
                <v:imagedata r:id="rId2" o:title="صورة تحتوي على نص, لقطة شاشة, الخط, التصميم&#10;&#10;تم إنشاء الوصف تلقائياً"/>
              </v:shape>
              <v:rect id="مستطيل 1" o:spid="_x0000_s1028" style="position:absolute;left:36861;top:1714;width:10859;height:6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" fillcolor="white [3212]" stroked="f" strokeweight="1pt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CF7F20"/>
    <w:multiLevelType w:val="hybridMultilevel"/>
    <w:tmpl w:val="B8AAFF6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E20300"/>
    <w:multiLevelType w:val="hybridMultilevel"/>
    <w:tmpl w:val="B8AAFF6A"/>
    <w:lvl w:ilvl="0" w:tplc="1570E1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23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4"/>
  </w:num>
  <w:num w:numId="3">
    <w:abstractNumId w:val="28"/>
  </w:num>
  <w:num w:numId="4">
    <w:abstractNumId w:val="31"/>
  </w:num>
  <w:num w:numId="5">
    <w:abstractNumId w:val="17"/>
  </w:num>
  <w:num w:numId="6">
    <w:abstractNumId w:val="30"/>
  </w:num>
  <w:num w:numId="7">
    <w:abstractNumId w:val="16"/>
  </w:num>
  <w:num w:numId="8">
    <w:abstractNumId w:val="4"/>
  </w:num>
  <w:num w:numId="9">
    <w:abstractNumId w:val="11"/>
  </w:num>
  <w:num w:numId="10">
    <w:abstractNumId w:val="1"/>
  </w:num>
  <w:num w:numId="11">
    <w:abstractNumId w:val="9"/>
  </w:num>
  <w:num w:numId="12">
    <w:abstractNumId w:val="2"/>
  </w:num>
  <w:num w:numId="13">
    <w:abstractNumId w:val="5"/>
  </w:num>
  <w:num w:numId="14">
    <w:abstractNumId w:val="8"/>
  </w:num>
  <w:num w:numId="15">
    <w:abstractNumId w:val="23"/>
  </w:num>
  <w:num w:numId="16">
    <w:abstractNumId w:val="7"/>
  </w:num>
  <w:num w:numId="17">
    <w:abstractNumId w:val="15"/>
  </w:num>
  <w:num w:numId="18">
    <w:abstractNumId w:val="19"/>
  </w:num>
  <w:num w:numId="19">
    <w:abstractNumId w:val="26"/>
  </w:num>
  <w:num w:numId="20">
    <w:abstractNumId w:val="14"/>
  </w:num>
  <w:num w:numId="21">
    <w:abstractNumId w:val="21"/>
  </w:num>
  <w:num w:numId="22">
    <w:abstractNumId w:val="22"/>
  </w:num>
  <w:num w:numId="23">
    <w:abstractNumId w:val="29"/>
  </w:num>
  <w:num w:numId="24">
    <w:abstractNumId w:val="6"/>
  </w:num>
  <w:num w:numId="25">
    <w:abstractNumId w:val="18"/>
  </w:num>
  <w:num w:numId="26">
    <w:abstractNumId w:val="25"/>
  </w:num>
  <w:num w:numId="27">
    <w:abstractNumId w:val="12"/>
  </w:num>
  <w:num w:numId="28">
    <w:abstractNumId w:val="0"/>
  </w:num>
  <w:num w:numId="29">
    <w:abstractNumId w:val="3"/>
  </w:num>
  <w:num w:numId="30">
    <w:abstractNumId w:val="10"/>
  </w:num>
  <w:num w:numId="31">
    <w:abstractNumId w:val="20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xMDa2NDGxtDRR0lEKTi0uzszPAykwrAUAnnhW7SwAAAA="/>
  </w:docVars>
  <w:rsids>
    <w:rsidRoot w:val="00F236C3"/>
    <w:rsid w:val="0000034A"/>
    <w:rsid w:val="0000170C"/>
    <w:rsid w:val="000018E5"/>
    <w:rsid w:val="00001D76"/>
    <w:rsid w:val="00003FAC"/>
    <w:rsid w:val="00010A33"/>
    <w:rsid w:val="00011B3C"/>
    <w:rsid w:val="00015EAF"/>
    <w:rsid w:val="000263E2"/>
    <w:rsid w:val="00042349"/>
    <w:rsid w:val="000455C2"/>
    <w:rsid w:val="00060219"/>
    <w:rsid w:val="00060A9E"/>
    <w:rsid w:val="00071651"/>
    <w:rsid w:val="00085DEA"/>
    <w:rsid w:val="000973BC"/>
    <w:rsid w:val="000A15B4"/>
    <w:rsid w:val="000A58BA"/>
    <w:rsid w:val="000B1891"/>
    <w:rsid w:val="000C0FCB"/>
    <w:rsid w:val="000C1F14"/>
    <w:rsid w:val="000D06FC"/>
    <w:rsid w:val="000E21D5"/>
    <w:rsid w:val="000E2809"/>
    <w:rsid w:val="000F105E"/>
    <w:rsid w:val="000F23D8"/>
    <w:rsid w:val="00120180"/>
    <w:rsid w:val="00123EA4"/>
    <w:rsid w:val="00126020"/>
    <w:rsid w:val="00131734"/>
    <w:rsid w:val="00137FF3"/>
    <w:rsid w:val="00143E31"/>
    <w:rsid w:val="001446ED"/>
    <w:rsid w:val="0016233A"/>
    <w:rsid w:val="00170319"/>
    <w:rsid w:val="001855D7"/>
    <w:rsid w:val="001A30FC"/>
    <w:rsid w:val="001B5301"/>
    <w:rsid w:val="001C193F"/>
    <w:rsid w:val="001D13E9"/>
    <w:rsid w:val="001D1F8E"/>
    <w:rsid w:val="001D2CD2"/>
    <w:rsid w:val="001D5443"/>
    <w:rsid w:val="001E2EA2"/>
    <w:rsid w:val="001F1144"/>
    <w:rsid w:val="001F2297"/>
    <w:rsid w:val="001F2F13"/>
    <w:rsid w:val="001F34EE"/>
    <w:rsid w:val="00205FF2"/>
    <w:rsid w:val="002176F6"/>
    <w:rsid w:val="002323BD"/>
    <w:rsid w:val="0024111A"/>
    <w:rsid w:val="002430CC"/>
    <w:rsid w:val="00251E09"/>
    <w:rsid w:val="00254CE8"/>
    <w:rsid w:val="00256F95"/>
    <w:rsid w:val="00266508"/>
    <w:rsid w:val="002728E9"/>
    <w:rsid w:val="002761CB"/>
    <w:rsid w:val="00284171"/>
    <w:rsid w:val="002913E8"/>
    <w:rsid w:val="00293830"/>
    <w:rsid w:val="002A0738"/>
    <w:rsid w:val="002A22D7"/>
    <w:rsid w:val="002A638C"/>
    <w:rsid w:val="002B0297"/>
    <w:rsid w:val="002C0FD2"/>
    <w:rsid w:val="002D35DE"/>
    <w:rsid w:val="002D4589"/>
    <w:rsid w:val="002D6795"/>
    <w:rsid w:val="002E343C"/>
    <w:rsid w:val="002E63AD"/>
    <w:rsid w:val="002F0BC0"/>
    <w:rsid w:val="002F4948"/>
    <w:rsid w:val="00322BCA"/>
    <w:rsid w:val="003401C7"/>
    <w:rsid w:val="003410FA"/>
    <w:rsid w:val="00351E79"/>
    <w:rsid w:val="00352E47"/>
    <w:rsid w:val="00360FEC"/>
    <w:rsid w:val="00371CBD"/>
    <w:rsid w:val="00393194"/>
    <w:rsid w:val="00394F02"/>
    <w:rsid w:val="003A4ABD"/>
    <w:rsid w:val="003A762E"/>
    <w:rsid w:val="003B0D84"/>
    <w:rsid w:val="003B44D3"/>
    <w:rsid w:val="003C1003"/>
    <w:rsid w:val="003C2A5E"/>
    <w:rsid w:val="003C54AD"/>
    <w:rsid w:val="003C7ADF"/>
    <w:rsid w:val="003D6D34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35B27"/>
    <w:rsid w:val="004408AF"/>
    <w:rsid w:val="00443CFF"/>
    <w:rsid w:val="00446A31"/>
    <w:rsid w:val="00461566"/>
    <w:rsid w:val="00464F77"/>
    <w:rsid w:val="0047059E"/>
    <w:rsid w:val="0049155B"/>
    <w:rsid w:val="004951B4"/>
    <w:rsid w:val="004B7E35"/>
    <w:rsid w:val="004C0681"/>
    <w:rsid w:val="004C48E6"/>
    <w:rsid w:val="004C5EBA"/>
    <w:rsid w:val="004D05F8"/>
    <w:rsid w:val="004E172A"/>
    <w:rsid w:val="004F50F1"/>
    <w:rsid w:val="00500773"/>
    <w:rsid w:val="005031B0"/>
    <w:rsid w:val="005104BB"/>
    <w:rsid w:val="00512A54"/>
    <w:rsid w:val="00512AB4"/>
    <w:rsid w:val="005217A2"/>
    <w:rsid w:val="005419F6"/>
    <w:rsid w:val="005508C6"/>
    <w:rsid w:val="00553B10"/>
    <w:rsid w:val="00561601"/>
    <w:rsid w:val="005719C3"/>
    <w:rsid w:val="005766B3"/>
    <w:rsid w:val="005879E6"/>
    <w:rsid w:val="005A146D"/>
    <w:rsid w:val="005A52E1"/>
    <w:rsid w:val="005A7B3E"/>
    <w:rsid w:val="005B1E8D"/>
    <w:rsid w:val="005B360D"/>
    <w:rsid w:val="005B4B63"/>
    <w:rsid w:val="005E749B"/>
    <w:rsid w:val="005F2EDF"/>
    <w:rsid w:val="005F57A5"/>
    <w:rsid w:val="0060691A"/>
    <w:rsid w:val="00630073"/>
    <w:rsid w:val="00631BCB"/>
    <w:rsid w:val="00633DFF"/>
    <w:rsid w:val="00640927"/>
    <w:rsid w:val="00652739"/>
    <w:rsid w:val="0066519A"/>
    <w:rsid w:val="0069056D"/>
    <w:rsid w:val="00696A1F"/>
    <w:rsid w:val="006B08C3"/>
    <w:rsid w:val="006B12D6"/>
    <w:rsid w:val="006B3CD5"/>
    <w:rsid w:val="006F2422"/>
    <w:rsid w:val="007065FD"/>
    <w:rsid w:val="00711EE8"/>
    <w:rsid w:val="0072528F"/>
    <w:rsid w:val="0076029B"/>
    <w:rsid w:val="00772B4C"/>
    <w:rsid w:val="0077679B"/>
    <w:rsid w:val="007E1F1C"/>
    <w:rsid w:val="007E2F40"/>
    <w:rsid w:val="00807650"/>
    <w:rsid w:val="00822757"/>
    <w:rsid w:val="008306EB"/>
    <w:rsid w:val="00877341"/>
    <w:rsid w:val="008A1157"/>
    <w:rsid w:val="008B1E48"/>
    <w:rsid w:val="008B2211"/>
    <w:rsid w:val="008C536B"/>
    <w:rsid w:val="008C68BC"/>
    <w:rsid w:val="008E4B18"/>
    <w:rsid w:val="009023F3"/>
    <w:rsid w:val="00905031"/>
    <w:rsid w:val="0090602B"/>
    <w:rsid w:val="009203B9"/>
    <w:rsid w:val="00922296"/>
    <w:rsid w:val="00924028"/>
    <w:rsid w:val="009406AC"/>
    <w:rsid w:val="009410D1"/>
    <w:rsid w:val="0096672E"/>
    <w:rsid w:val="00970132"/>
    <w:rsid w:val="0097256E"/>
    <w:rsid w:val="009A3B8E"/>
    <w:rsid w:val="009C23D4"/>
    <w:rsid w:val="009C2CB4"/>
    <w:rsid w:val="009C4489"/>
    <w:rsid w:val="009C4B55"/>
    <w:rsid w:val="009D0B5B"/>
    <w:rsid w:val="009D4997"/>
    <w:rsid w:val="009E3CC0"/>
    <w:rsid w:val="009E47E5"/>
    <w:rsid w:val="009F2ED5"/>
    <w:rsid w:val="00A04CF1"/>
    <w:rsid w:val="00A134D3"/>
    <w:rsid w:val="00A179DE"/>
    <w:rsid w:val="00A25F58"/>
    <w:rsid w:val="00A372A9"/>
    <w:rsid w:val="00A44627"/>
    <w:rsid w:val="00A502C1"/>
    <w:rsid w:val="00A53AC3"/>
    <w:rsid w:val="00A5558A"/>
    <w:rsid w:val="00A63AD0"/>
    <w:rsid w:val="00A7204A"/>
    <w:rsid w:val="00A73FEF"/>
    <w:rsid w:val="00A8142C"/>
    <w:rsid w:val="00A979FA"/>
    <w:rsid w:val="00AD423B"/>
    <w:rsid w:val="00AE0516"/>
    <w:rsid w:val="00AE0C66"/>
    <w:rsid w:val="00AE6AD7"/>
    <w:rsid w:val="00AF4800"/>
    <w:rsid w:val="00B01484"/>
    <w:rsid w:val="00B174B5"/>
    <w:rsid w:val="00B20916"/>
    <w:rsid w:val="00B22AAC"/>
    <w:rsid w:val="00B37E6C"/>
    <w:rsid w:val="00B727DA"/>
    <w:rsid w:val="00B80620"/>
    <w:rsid w:val="00B80926"/>
    <w:rsid w:val="00B90334"/>
    <w:rsid w:val="00B93E29"/>
    <w:rsid w:val="00B952DB"/>
    <w:rsid w:val="00B97B1E"/>
    <w:rsid w:val="00BB15BF"/>
    <w:rsid w:val="00BF29A8"/>
    <w:rsid w:val="00BF4D7C"/>
    <w:rsid w:val="00C1739D"/>
    <w:rsid w:val="00C17B89"/>
    <w:rsid w:val="00C33239"/>
    <w:rsid w:val="00C34FBF"/>
    <w:rsid w:val="00C55180"/>
    <w:rsid w:val="00C617D1"/>
    <w:rsid w:val="00C74F44"/>
    <w:rsid w:val="00C76AAE"/>
    <w:rsid w:val="00C77FDD"/>
    <w:rsid w:val="00C80B76"/>
    <w:rsid w:val="00C81CB5"/>
    <w:rsid w:val="00C84EB5"/>
    <w:rsid w:val="00C958D9"/>
    <w:rsid w:val="00CB11A3"/>
    <w:rsid w:val="00CD13C5"/>
    <w:rsid w:val="00CD17C2"/>
    <w:rsid w:val="00CD3D3D"/>
    <w:rsid w:val="00CE0B84"/>
    <w:rsid w:val="00D14A6E"/>
    <w:rsid w:val="00D15B72"/>
    <w:rsid w:val="00D3555B"/>
    <w:rsid w:val="00D4307F"/>
    <w:rsid w:val="00D76E52"/>
    <w:rsid w:val="00D83461"/>
    <w:rsid w:val="00D87830"/>
    <w:rsid w:val="00D93C4F"/>
    <w:rsid w:val="00E0297E"/>
    <w:rsid w:val="00E02D40"/>
    <w:rsid w:val="00E50529"/>
    <w:rsid w:val="00E91116"/>
    <w:rsid w:val="00E96C61"/>
    <w:rsid w:val="00EA502F"/>
    <w:rsid w:val="00EC2E1D"/>
    <w:rsid w:val="00EC40CF"/>
    <w:rsid w:val="00ED6B12"/>
    <w:rsid w:val="00EE490F"/>
    <w:rsid w:val="00EF5DA3"/>
    <w:rsid w:val="00EF720B"/>
    <w:rsid w:val="00F02C99"/>
    <w:rsid w:val="00F039E0"/>
    <w:rsid w:val="00F11C83"/>
    <w:rsid w:val="00F135EC"/>
    <w:rsid w:val="00F236C3"/>
    <w:rsid w:val="00F35B02"/>
    <w:rsid w:val="00F43D45"/>
    <w:rsid w:val="00F50654"/>
    <w:rsid w:val="00F51FEF"/>
    <w:rsid w:val="00F54C3D"/>
    <w:rsid w:val="00F773F7"/>
    <w:rsid w:val="00F9176E"/>
    <w:rsid w:val="00F91847"/>
    <w:rsid w:val="00F93772"/>
    <w:rsid w:val="00F9729F"/>
    <w:rsid w:val="00F97D4D"/>
    <w:rsid w:val="00FA2252"/>
    <w:rsid w:val="00FA3722"/>
    <w:rsid w:val="00FA3E2F"/>
    <w:rsid w:val="00FA6CD3"/>
    <w:rsid w:val="00FB6FAC"/>
    <w:rsid w:val="00FC2D18"/>
    <w:rsid w:val="00FD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FCB"/>
  </w:style>
  <w:style w:type="paragraph" w:styleId="1">
    <w:name w:val="heading 1"/>
    <w:basedOn w:val="a"/>
    <w:next w:val="a"/>
    <w:link w:val="1Char"/>
    <w:uiPriority w:val="9"/>
    <w:qFormat/>
    <w:rsid w:val="002A6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2A63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b">
    <w:name w:val="Placeholder Text"/>
    <w:basedOn w:val="a0"/>
    <w:uiPriority w:val="99"/>
    <w:semiHidden/>
    <w:rsid w:val="00F97D4D"/>
    <w:rPr>
      <w:color w:val="808080"/>
    </w:rPr>
  </w:style>
  <w:style w:type="paragraph" w:customStyle="1" w:styleId="Style1">
    <w:name w:val="Style1"/>
    <w:basedOn w:val="a"/>
    <w:link w:val="Style1Char"/>
    <w:qFormat/>
    <w:rsid w:val="00F97D4D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a0"/>
    <w:link w:val="Style1"/>
    <w:rsid w:val="00F97D4D"/>
    <w:rPr>
      <w:rFonts w:ascii="DIN NEXT™ ARABIC MEDIUM" w:hAnsi="DIN NEXT™ ARABIC MEDIUM"/>
      <w:b/>
      <w:color w:val="52B5C2"/>
      <w:sz w:val="28"/>
    </w:rPr>
  </w:style>
  <w:style w:type="character" w:customStyle="1" w:styleId="1Char">
    <w:name w:val="العنوان 1 Char"/>
    <w:basedOn w:val="a0"/>
    <w:link w:val="1"/>
    <w:uiPriority w:val="9"/>
    <w:rsid w:val="002A63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عنوان 2 Char"/>
    <w:basedOn w:val="a0"/>
    <w:link w:val="2"/>
    <w:uiPriority w:val="9"/>
    <w:semiHidden/>
    <w:rsid w:val="002A63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NCAAA">
    <w:name w:val="NCAAA"/>
    <w:basedOn w:val="a1"/>
    <w:uiPriority w:val="99"/>
    <w:rsid w:val="00F43D45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ac">
    <w:name w:val="TOC Heading"/>
    <w:basedOn w:val="1"/>
    <w:next w:val="a"/>
    <w:uiPriority w:val="39"/>
    <w:unhideWhenUsed/>
    <w:qFormat/>
    <w:rsid w:val="008E4B18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8E4B1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31BCB"/>
    <w:pPr>
      <w:tabs>
        <w:tab w:val="right" w:leader="dot" w:pos="9628"/>
      </w:tabs>
      <w:spacing w:after="100"/>
      <w:ind w:left="220"/>
    </w:pPr>
  </w:style>
  <w:style w:type="character" w:styleId="Hyperlink">
    <w:name w:val="Hyperlink"/>
    <w:basedOn w:val="a0"/>
    <w:uiPriority w:val="99"/>
    <w:unhideWhenUsed/>
    <w:rsid w:val="008E4B1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24CA8E5E96F4276A3A064EA4210E37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17C948BA-02F2-433A-8EBB-2F5368D4EAEC}"/>
      </w:docPartPr>
      <w:docPartBody>
        <w:p w:rsidR="00E0059A" w:rsidRDefault="007E79E1" w:rsidP="007E79E1">
          <w:pPr>
            <w:pStyle w:val="324CA8E5E96F4276A3A064EA4210E37E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96D75E78F2994B8EAF7A67342336CD66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043300DE-D2AB-4BEB-B9CE-76337E753589}"/>
      </w:docPartPr>
      <w:docPartBody>
        <w:p w:rsidR="00E0059A" w:rsidRDefault="007E79E1" w:rsidP="007E79E1">
          <w:pPr>
            <w:pStyle w:val="96D75E78F2994B8EAF7A67342336CD66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d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03C3BC48D7504ADE9869AEB461A71A42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623F3146-32AC-4737-AD62-75DAB41B3CBB}"/>
      </w:docPartPr>
      <w:docPartBody>
        <w:p w:rsidR="00E0059A" w:rsidRDefault="007E79E1" w:rsidP="007E79E1">
          <w:pPr>
            <w:pStyle w:val="03C3BC48D7504ADE9869AEB461A71A42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Department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BF548A4DA16D46DD8B96C1832D8ED9AE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A48AF7C-4E3A-47E7-A899-7667FB125443}"/>
      </w:docPartPr>
      <w:docPartBody>
        <w:p w:rsidR="00E0059A" w:rsidRDefault="007E79E1" w:rsidP="007E79E1">
          <w:pPr>
            <w:pStyle w:val="BF548A4DA16D46DD8B96C1832D8ED9AE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B1BEEC2F86D64D0B966B35B6AA1F6D9B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F84F0E82-1172-4EFC-8D6E-71EE8E5C2FA2}"/>
      </w:docPartPr>
      <w:docPartBody>
        <w:p w:rsidR="00E0059A" w:rsidRDefault="007E79E1" w:rsidP="007E79E1">
          <w:pPr>
            <w:pStyle w:val="B1BEEC2F86D64D0B966B35B6AA1F6D9B"/>
          </w:pPr>
          <w:r w:rsidRPr="00043116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a3"/>
              <w:color w:val="7B7B7B" w:themeColor="accent3" w:themeShade="BF"/>
            </w:rPr>
            <w:t>.</w:t>
          </w:r>
        </w:p>
      </w:docPartBody>
    </w:docPart>
    <w:docPart>
      <w:docPartPr>
        <w:name w:val="9894EAED7D294FCD83C2853E4EF9CBE1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E3A28099-CC97-4657-B8AA-0CC23A25799D}"/>
      </w:docPartPr>
      <w:docPartBody>
        <w:p w:rsidR="00E0059A" w:rsidRDefault="007E79E1" w:rsidP="007E79E1">
          <w:pPr>
            <w:pStyle w:val="9894EAED7D294FCD83C2853E4EF9CBE1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4696BC9D79A646C18E8B75CCCFACFAB4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DEFA961B-2C39-49D3-8077-07DB2C72C8F3}"/>
      </w:docPartPr>
      <w:docPartBody>
        <w:p w:rsidR="00E0059A" w:rsidRDefault="007E79E1" w:rsidP="007E79E1">
          <w:pPr>
            <w:pStyle w:val="4696BC9D79A646C18E8B75CCCFACFAB4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Academic Year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58672DC36155444E873BFCEBA9140BDF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6DBBB70-6F8D-4964-96FE-5DC569A058A0}"/>
      </w:docPartPr>
      <w:docPartBody>
        <w:p w:rsidR="00E0059A" w:rsidRDefault="007E79E1" w:rsidP="007E79E1">
          <w:pPr>
            <w:pStyle w:val="58672DC36155444E873BFCEBA9140BDF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D4D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Course Instructor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Nam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F99EE7996AAD48468B04F67E4D25757D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2BDE4451-C830-449E-A4D5-52873B0986F4}"/>
      </w:docPartPr>
      <w:docPartBody>
        <w:p w:rsidR="00E0059A" w:rsidRDefault="007E79E1" w:rsidP="007E79E1">
          <w:pPr>
            <w:pStyle w:val="F99EE7996AAD48468B04F67E4D25757D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Enter</w:t>
          </w:r>
          <w:r>
            <w:t xml:space="preserve">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Starting the 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11C75BA6265247C4AB96AFE77ABBD750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89AEAE1E-1F1F-47EA-B7EC-DF85DD643C7D}"/>
      </w:docPartPr>
      <w:docPartBody>
        <w:p w:rsidR="00E0059A" w:rsidRDefault="007E79E1" w:rsidP="007E79E1">
          <w:pPr>
            <w:pStyle w:val="11C75BA6265247C4AB96AFE77ABBD750"/>
          </w:pP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Enter </w:t>
          </w: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 xml:space="preserve">Number of Students Completed the </w:t>
          </w:r>
          <w:r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Course</w:t>
          </w:r>
          <w:r w:rsidRPr="009C3322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05F4DBF2623D477993EA738A488FB767"/>
        <w:category>
          <w:name w:val="عام"/>
          <w:gallery w:val="placeholder"/>
        </w:category>
        <w:types>
          <w:type w:val="bbPlcHdr"/>
        </w:types>
        <w:behaviors>
          <w:behavior w:val="content"/>
        </w:behaviors>
        <w:guid w:val="{41C8D0D9-F9F7-4B82-B8D5-9241B39DFEB4}"/>
      </w:docPartPr>
      <w:docPartBody>
        <w:p w:rsidR="00E0059A" w:rsidRDefault="007E79E1" w:rsidP="007E79E1">
          <w:pPr>
            <w:pStyle w:val="05F4DBF2623D477993EA738A488FB767"/>
          </w:pPr>
          <w:r w:rsidRPr="00F9729F">
            <w:rPr>
              <w:rFonts w:cstheme="minorHAnsi"/>
              <w:i/>
              <w:iCs/>
              <w:color w:val="7B7B7B" w:themeColor="accent3" w:themeShade="BF"/>
              <w:sz w:val="20"/>
              <w:szCs w:val="20"/>
            </w:rPr>
            <w:t>Pick Report Date</w:t>
          </w:r>
          <w:r w:rsidRPr="007A2B00">
            <w:rPr>
              <w:rStyle w:val="a3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altName w:val="Times New Roman"/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1960"/>
    <w:rsid w:val="00077D93"/>
    <w:rsid w:val="0015774E"/>
    <w:rsid w:val="0020330D"/>
    <w:rsid w:val="00212E53"/>
    <w:rsid w:val="002C67FB"/>
    <w:rsid w:val="00332EC8"/>
    <w:rsid w:val="003805B9"/>
    <w:rsid w:val="003A28F1"/>
    <w:rsid w:val="003C6D89"/>
    <w:rsid w:val="003D7BBC"/>
    <w:rsid w:val="00452A9E"/>
    <w:rsid w:val="00473676"/>
    <w:rsid w:val="00492538"/>
    <w:rsid w:val="00534EFF"/>
    <w:rsid w:val="00693163"/>
    <w:rsid w:val="00732CA9"/>
    <w:rsid w:val="007620E6"/>
    <w:rsid w:val="007E79E1"/>
    <w:rsid w:val="008C7654"/>
    <w:rsid w:val="00A41960"/>
    <w:rsid w:val="00BE6345"/>
    <w:rsid w:val="00DA1763"/>
    <w:rsid w:val="00E0059A"/>
    <w:rsid w:val="00E30817"/>
    <w:rsid w:val="00F0194E"/>
    <w:rsid w:val="00F80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E79E1"/>
    <w:rPr>
      <w:color w:val="808080"/>
    </w:rPr>
  </w:style>
  <w:style w:type="paragraph" w:customStyle="1" w:styleId="324CA8E5E96F4276A3A064EA4210E37E">
    <w:name w:val="324CA8E5E96F4276A3A064EA4210E37E"/>
    <w:rsid w:val="007E79E1"/>
    <w:rPr>
      <w:kern w:val="2"/>
      <w14:ligatures w14:val="standardContextual"/>
    </w:rPr>
  </w:style>
  <w:style w:type="paragraph" w:customStyle="1" w:styleId="96D75E78F2994B8EAF7A67342336CD66">
    <w:name w:val="96D75E78F2994B8EAF7A67342336CD66"/>
    <w:rsid w:val="007E79E1"/>
    <w:rPr>
      <w:kern w:val="2"/>
      <w14:ligatures w14:val="standardContextual"/>
    </w:rPr>
  </w:style>
  <w:style w:type="paragraph" w:customStyle="1" w:styleId="03C3BC48D7504ADE9869AEB461A71A42">
    <w:name w:val="03C3BC48D7504ADE9869AEB461A71A42"/>
    <w:rsid w:val="007E79E1"/>
    <w:rPr>
      <w:kern w:val="2"/>
      <w14:ligatures w14:val="standardContextual"/>
    </w:rPr>
  </w:style>
  <w:style w:type="paragraph" w:customStyle="1" w:styleId="BF548A4DA16D46DD8B96C1832D8ED9AE">
    <w:name w:val="BF548A4DA16D46DD8B96C1832D8ED9AE"/>
    <w:rsid w:val="007E79E1"/>
    <w:rPr>
      <w:kern w:val="2"/>
      <w14:ligatures w14:val="standardContextual"/>
    </w:rPr>
  </w:style>
  <w:style w:type="paragraph" w:customStyle="1" w:styleId="B1BEEC2F86D64D0B966B35B6AA1F6D9B">
    <w:name w:val="B1BEEC2F86D64D0B966B35B6AA1F6D9B"/>
    <w:rsid w:val="007E79E1"/>
    <w:rPr>
      <w:kern w:val="2"/>
      <w14:ligatures w14:val="standardContextual"/>
    </w:rPr>
  </w:style>
  <w:style w:type="paragraph" w:customStyle="1" w:styleId="9894EAED7D294FCD83C2853E4EF9CBE1">
    <w:name w:val="9894EAED7D294FCD83C2853E4EF9CBE1"/>
    <w:rsid w:val="007E79E1"/>
    <w:rPr>
      <w:kern w:val="2"/>
      <w14:ligatures w14:val="standardContextual"/>
    </w:rPr>
  </w:style>
  <w:style w:type="paragraph" w:customStyle="1" w:styleId="4696BC9D79A646C18E8B75CCCFACFAB4">
    <w:name w:val="4696BC9D79A646C18E8B75CCCFACFAB4"/>
    <w:rsid w:val="007E79E1"/>
    <w:rPr>
      <w:kern w:val="2"/>
      <w14:ligatures w14:val="standardContextual"/>
    </w:rPr>
  </w:style>
  <w:style w:type="paragraph" w:customStyle="1" w:styleId="58672DC36155444E873BFCEBA9140BDF">
    <w:name w:val="58672DC36155444E873BFCEBA9140BDF"/>
    <w:rsid w:val="007E79E1"/>
    <w:rPr>
      <w:kern w:val="2"/>
      <w14:ligatures w14:val="standardContextual"/>
    </w:rPr>
  </w:style>
  <w:style w:type="paragraph" w:customStyle="1" w:styleId="F99EE7996AAD48468B04F67E4D25757D">
    <w:name w:val="F99EE7996AAD48468B04F67E4D25757D"/>
    <w:rsid w:val="007E79E1"/>
    <w:rPr>
      <w:kern w:val="2"/>
      <w14:ligatures w14:val="standardContextual"/>
    </w:rPr>
  </w:style>
  <w:style w:type="paragraph" w:customStyle="1" w:styleId="11C75BA6265247C4AB96AFE77ABBD750">
    <w:name w:val="11C75BA6265247C4AB96AFE77ABBD750"/>
    <w:rsid w:val="007E79E1"/>
    <w:rPr>
      <w:kern w:val="2"/>
      <w14:ligatures w14:val="standardContextual"/>
    </w:rPr>
  </w:style>
  <w:style w:type="paragraph" w:customStyle="1" w:styleId="05F4DBF2623D477993EA738A488FB767">
    <w:name w:val="05F4DBF2623D477993EA738A488FB767"/>
    <w:rsid w:val="007E79E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337454A-67D2-4187-9821-816ADA51FD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85</Words>
  <Characters>2195</Characters>
  <Application>Microsoft Office Word</Application>
  <DocSecurity>0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A alharbi</dc:creator>
  <cp:keywords/>
  <dc:description/>
  <cp:lastModifiedBy>Hajar  Abalkhail</cp:lastModifiedBy>
  <cp:revision>2</cp:revision>
  <cp:lastPrinted>2023-06-20T09:29:00Z</cp:lastPrinted>
  <dcterms:created xsi:type="dcterms:W3CDTF">2023-08-14T11:09:00Z</dcterms:created>
  <dcterms:modified xsi:type="dcterms:W3CDTF">2023-08-14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0c75f261ec1955ccdffc3c02f2c3e5512eac23c05e2c79100729652d782f6</vt:lpwstr>
  </property>
</Properties>
</file>